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C7052" w14:textId="77777777" w:rsidR="00A03538" w:rsidRPr="0077690B" w:rsidRDefault="00A03538" w:rsidP="00A03538">
      <w:pPr>
        <w:rPr>
          <w:b/>
          <w:bCs/>
        </w:rPr>
      </w:pPr>
      <w:bookmarkStart w:id="0" w:name="_Toc132599281"/>
      <w:bookmarkStart w:id="1" w:name="_Ref132686623"/>
      <w:r w:rsidRPr="0077690B">
        <w:rPr>
          <w:b/>
          <w:bCs/>
        </w:rPr>
        <w:t>Študent:</w:t>
      </w:r>
    </w:p>
    <w:p w14:paraId="50ADD4D4" w14:textId="77777777" w:rsidR="00A03538" w:rsidRPr="00707DD5" w:rsidRDefault="00F22858" w:rsidP="00A03538">
      <w:pPr>
        <w:spacing w:line="360" w:lineRule="auto"/>
        <w:rPr>
          <w:sz w:val="16"/>
          <w:szCs w:val="16"/>
          <w:vertAlign w:val="subscript"/>
        </w:rPr>
      </w:pPr>
      <w:r>
        <w:rPr>
          <w:sz w:val="20"/>
          <w:szCs w:val="20"/>
        </w:rPr>
        <w:t>T</w:t>
      </w:r>
      <w:r w:rsidR="00A03538">
        <w:rPr>
          <w:sz w:val="20"/>
          <w:szCs w:val="20"/>
        </w:rPr>
        <w:t>itul, meno a priezvisko, rod.</w:t>
      </w:r>
      <w:r w:rsidR="00A03538" w:rsidRPr="006D625C">
        <w:rPr>
          <w:sz w:val="20"/>
          <w:szCs w:val="20"/>
        </w:rPr>
        <w:t xml:space="preserve"> číslo:</w:t>
      </w:r>
      <w:r w:rsidR="00A03538">
        <w:t xml:space="preserve"> </w:t>
      </w:r>
      <w:r w:rsidR="00A03538" w:rsidRPr="00707DD5">
        <w:rPr>
          <w:sz w:val="16"/>
          <w:szCs w:val="16"/>
          <w:vertAlign w:val="subscript"/>
        </w:rPr>
        <w:t>.</w:t>
      </w:r>
      <w:r w:rsidR="00A03538">
        <w:rPr>
          <w:sz w:val="16"/>
          <w:szCs w:val="16"/>
          <w:vertAlign w:val="subscript"/>
        </w:rPr>
        <w:t>......................</w:t>
      </w:r>
      <w:r w:rsidR="00A03538" w:rsidRPr="00707DD5">
        <w:rPr>
          <w:sz w:val="16"/>
          <w:szCs w:val="16"/>
          <w:vertAlign w:val="subscript"/>
        </w:rPr>
        <w:t>.............................................................</w:t>
      </w:r>
      <w:r w:rsidR="00A03538">
        <w:rPr>
          <w:sz w:val="16"/>
          <w:szCs w:val="16"/>
          <w:vertAlign w:val="subscript"/>
        </w:rPr>
        <w:t>...............................................................................................................</w:t>
      </w:r>
      <w:r w:rsidR="00A03538" w:rsidRPr="00707DD5">
        <w:rPr>
          <w:sz w:val="16"/>
          <w:szCs w:val="16"/>
          <w:vertAlign w:val="subscript"/>
        </w:rPr>
        <w:t>.................................</w:t>
      </w:r>
      <w:r w:rsidR="00A03538">
        <w:rPr>
          <w:sz w:val="16"/>
          <w:szCs w:val="16"/>
          <w:vertAlign w:val="subscript"/>
        </w:rPr>
        <w:t>..................</w:t>
      </w:r>
    </w:p>
    <w:p w14:paraId="37CA9717" w14:textId="77777777" w:rsidR="00A03538" w:rsidRPr="00707DD5" w:rsidRDefault="00A03538" w:rsidP="00A03538">
      <w:pPr>
        <w:spacing w:line="360" w:lineRule="auto"/>
        <w:rPr>
          <w:sz w:val="16"/>
          <w:szCs w:val="16"/>
          <w:vertAlign w:val="subscript"/>
        </w:rPr>
      </w:pPr>
      <w:r w:rsidRPr="006D625C">
        <w:rPr>
          <w:sz w:val="20"/>
          <w:szCs w:val="20"/>
        </w:rPr>
        <w:t>Adresa trvalého pobytu:</w:t>
      </w:r>
      <w:r>
        <w:t xml:space="preserve"> </w:t>
      </w:r>
      <w:r w:rsidRPr="00707DD5">
        <w:rPr>
          <w:sz w:val="16"/>
          <w:szCs w:val="16"/>
          <w:vertAlign w:val="subscript"/>
        </w:rPr>
        <w:t>...........................</w:t>
      </w:r>
      <w:r>
        <w:rPr>
          <w:sz w:val="16"/>
          <w:szCs w:val="16"/>
          <w:vertAlign w:val="subscript"/>
        </w:rPr>
        <w:t>.....................................</w:t>
      </w:r>
      <w:r w:rsidRPr="00707DD5">
        <w:rPr>
          <w:sz w:val="16"/>
          <w:szCs w:val="16"/>
          <w:vertAlign w:val="subscript"/>
        </w:rPr>
        <w:t>..........................................................</w:t>
      </w:r>
      <w:r>
        <w:rPr>
          <w:sz w:val="16"/>
          <w:szCs w:val="16"/>
          <w:vertAlign w:val="subscript"/>
        </w:rPr>
        <w:t>.............................................................................................................................</w:t>
      </w:r>
      <w:r w:rsidRPr="00707DD5">
        <w:rPr>
          <w:sz w:val="16"/>
          <w:szCs w:val="16"/>
          <w:vertAlign w:val="subscript"/>
        </w:rPr>
        <w:t>.................................</w:t>
      </w:r>
    </w:p>
    <w:p w14:paraId="72133188" w14:textId="77777777" w:rsidR="00A03538" w:rsidRDefault="00A03538" w:rsidP="00A03538">
      <w:pPr>
        <w:spacing w:line="360" w:lineRule="auto"/>
      </w:pPr>
      <w:r w:rsidRPr="00707DD5">
        <w:rPr>
          <w:sz w:val="16"/>
          <w:szCs w:val="16"/>
          <w:vertAlign w:val="subscript"/>
        </w:rPr>
        <w:t>........................................................................................................</w:t>
      </w:r>
      <w:r>
        <w:rPr>
          <w:sz w:val="16"/>
          <w:szCs w:val="16"/>
          <w:vertAlign w:val="subscript"/>
        </w:rPr>
        <w:t>............................</w:t>
      </w:r>
      <w:r w:rsidRPr="00707DD5">
        <w:rPr>
          <w:sz w:val="16"/>
          <w:szCs w:val="16"/>
          <w:vertAlign w:val="subscript"/>
        </w:rPr>
        <w:t>........</w:t>
      </w:r>
      <w:r>
        <w:rPr>
          <w:sz w:val="16"/>
          <w:szCs w:val="16"/>
          <w:vertAlign w:val="subscript"/>
        </w:rPr>
        <w:t>.........................</w:t>
      </w:r>
      <w:r w:rsidRPr="00707DD5">
        <w:rPr>
          <w:sz w:val="16"/>
          <w:szCs w:val="16"/>
          <w:vertAlign w:val="subscript"/>
        </w:rPr>
        <w:t>...........................................</w:t>
      </w:r>
      <w:r>
        <w:rPr>
          <w:sz w:val="16"/>
          <w:szCs w:val="16"/>
          <w:vertAlign w:val="subscript"/>
        </w:rPr>
        <w:t>.......................................................................................................................................................</w:t>
      </w:r>
    </w:p>
    <w:p w14:paraId="656028FD" w14:textId="77777777" w:rsidR="00A03538" w:rsidRPr="00162F1A" w:rsidRDefault="00A03538" w:rsidP="00A03538">
      <w:pPr>
        <w:spacing w:line="360" w:lineRule="auto"/>
        <w:rPr>
          <w:sz w:val="16"/>
          <w:szCs w:val="16"/>
          <w:vertAlign w:val="subscript"/>
        </w:rPr>
      </w:pPr>
      <w:r w:rsidRPr="006D625C">
        <w:rPr>
          <w:sz w:val="20"/>
          <w:szCs w:val="20"/>
        </w:rPr>
        <w:t>Telefón:</w:t>
      </w:r>
      <w:r>
        <w:t xml:space="preserve"> </w:t>
      </w:r>
      <w:r w:rsidRPr="00162F1A">
        <w:rPr>
          <w:sz w:val="16"/>
          <w:szCs w:val="16"/>
          <w:vertAlign w:val="subscript"/>
        </w:rPr>
        <w:t>...................................................................</w:t>
      </w:r>
      <w:r>
        <w:rPr>
          <w:sz w:val="16"/>
          <w:szCs w:val="16"/>
          <w:vertAlign w:val="subscript"/>
        </w:rPr>
        <w:t>.................................</w:t>
      </w:r>
      <w:r w:rsidRPr="00162F1A">
        <w:rPr>
          <w:sz w:val="16"/>
          <w:szCs w:val="16"/>
          <w:vertAlign w:val="subscript"/>
        </w:rPr>
        <w:t>..</w:t>
      </w:r>
      <w:r>
        <w:rPr>
          <w:sz w:val="16"/>
          <w:szCs w:val="16"/>
          <w:vertAlign w:val="subscript"/>
        </w:rPr>
        <w:t>..........</w:t>
      </w:r>
      <w:r w:rsidRPr="00162F1A">
        <w:rPr>
          <w:sz w:val="16"/>
          <w:szCs w:val="16"/>
          <w:vertAlign w:val="subscript"/>
        </w:rPr>
        <w:t>...</w:t>
      </w:r>
      <w:r>
        <w:rPr>
          <w:sz w:val="16"/>
          <w:szCs w:val="16"/>
          <w:vertAlign w:val="subscript"/>
        </w:rPr>
        <w:t xml:space="preserve">   </w:t>
      </w:r>
      <w:r>
        <w:t xml:space="preserve">  </w:t>
      </w:r>
      <w:r w:rsidRPr="006D625C">
        <w:rPr>
          <w:sz w:val="20"/>
          <w:szCs w:val="20"/>
        </w:rPr>
        <w:t>E-mail:</w:t>
      </w:r>
      <w:r>
        <w:t xml:space="preserve"> </w:t>
      </w:r>
      <w:r>
        <w:rPr>
          <w:sz w:val="16"/>
          <w:szCs w:val="16"/>
          <w:vertAlign w:val="subscript"/>
        </w:rPr>
        <w:t>......................................................................................................................................................................................</w:t>
      </w:r>
    </w:p>
    <w:p w14:paraId="3511520B" w14:textId="77777777" w:rsidR="00A03538" w:rsidRPr="0077690B" w:rsidRDefault="00A03538" w:rsidP="00A03538">
      <w:pPr>
        <w:rPr>
          <w:b/>
          <w:bCs/>
        </w:rPr>
      </w:pPr>
      <w:r w:rsidRPr="0077690B">
        <w:rPr>
          <w:b/>
          <w:bCs/>
        </w:rPr>
        <w:t>Adresát:</w:t>
      </w:r>
    </w:p>
    <w:p w14:paraId="74854B8E" w14:textId="77777777" w:rsidR="00A03538" w:rsidRPr="00575C00" w:rsidRDefault="00A03538" w:rsidP="00A03538">
      <w:pPr>
        <w:spacing w:line="360" w:lineRule="auto"/>
        <w:rPr>
          <w:sz w:val="16"/>
          <w:szCs w:val="16"/>
          <w:vertAlign w:val="subscript"/>
        </w:rPr>
      </w:pPr>
      <w:r>
        <w:rPr>
          <w:sz w:val="20"/>
          <w:szCs w:val="20"/>
        </w:rPr>
        <w:t xml:space="preserve">Vysoká </w:t>
      </w:r>
      <w:r w:rsidRPr="006D625C">
        <w:rPr>
          <w:sz w:val="20"/>
          <w:szCs w:val="20"/>
        </w:rPr>
        <w:t>škola:</w:t>
      </w:r>
      <w:r>
        <w:t xml:space="preserve"> </w:t>
      </w:r>
      <w:r w:rsidRPr="00575C00">
        <w:rPr>
          <w:sz w:val="16"/>
          <w:szCs w:val="16"/>
          <w:vertAlign w:val="subscript"/>
        </w:rPr>
        <w:t>..........................</w:t>
      </w:r>
      <w:r>
        <w:rPr>
          <w:sz w:val="16"/>
          <w:szCs w:val="16"/>
          <w:vertAlign w:val="subscript"/>
        </w:rPr>
        <w:t>.........................</w:t>
      </w:r>
      <w:r w:rsidRPr="00575C00">
        <w:rPr>
          <w:sz w:val="16"/>
          <w:szCs w:val="16"/>
          <w:vertAlign w:val="subscript"/>
        </w:rPr>
        <w:t>.............................................................</w:t>
      </w:r>
      <w:r w:rsidRPr="00620E93">
        <w:rPr>
          <w:sz w:val="16"/>
          <w:szCs w:val="16"/>
          <w:vertAlign w:val="subscript"/>
        </w:rPr>
        <w:t xml:space="preserve"> </w:t>
      </w:r>
      <w:r w:rsidRPr="00575C00">
        <w:rPr>
          <w:sz w:val="16"/>
          <w:szCs w:val="16"/>
          <w:vertAlign w:val="subscript"/>
        </w:rPr>
        <w:t>......................................................................................................................................................................................</w:t>
      </w:r>
      <w:r>
        <w:rPr>
          <w:sz w:val="16"/>
          <w:szCs w:val="16"/>
          <w:vertAlign w:val="subscript"/>
        </w:rPr>
        <w:t>..................</w:t>
      </w:r>
      <w:r w:rsidRPr="00575C00">
        <w:rPr>
          <w:sz w:val="16"/>
          <w:szCs w:val="16"/>
          <w:vertAlign w:val="subscript"/>
        </w:rPr>
        <w:t>.</w:t>
      </w:r>
    </w:p>
    <w:p w14:paraId="38B08571" w14:textId="77777777" w:rsidR="00A03538" w:rsidRPr="00575C00" w:rsidRDefault="00A03538" w:rsidP="00A03538">
      <w:pPr>
        <w:spacing w:line="360" w:lineRule="auto"/>
        <w:rPr>
          <w:sz w:val="16"/>
          <w:szCs w:val="16"/>
          <w:vertAlign w:val="subscript"/>
        </w:rPr>
      </w:pPr>
      <w:r w:rsidRPr="006D625C">
        <w:rPr>
          <w:sz w:val="20"/>
          <w:szCs w:val="20"/>
        </w:rPr>
        <w:t>Fakulta</w:t>
      </w:r>
      <w:r>
        <w:t xml:space="preserve"> </w:t>
      </w:r>
      <w:r w:rsidRPr="00575C00">
        <w:rPr>
          <w:sz w:val="16"/>
          <w:szCs w:val="16"/>
          <w:vertAlign w:val="subscript"/>
        </w:rPr>
        <w:t>..</w:t>
      </w:r>
      <w:r>
        <w:rPr>
          <w:sz w:val="16"/>
          <w:szCs w:val="16"/>
          <w:vertAlign w:val="subscript"/>
        </w:rPr>
        <w:t>......................</w:t>
      </w:r>
      <w:r w:rsidRPr="00575C00">
        <w:rPr>
          <w:sz w:val="16"/>
          <w:szCs w:val="16"/>
          <w:vertAlign w:val="subscript"/>
        </w:rPr>
        <w:t>........................</w:t>
      </w:r>
      <w:r>
        <w:rPr>
          <w:sz w:val="16"/>
          <w:szCs w:val="16"/>
          <w:vertAlign w:val="subscript"/>
        </w:rPr>
        <w:t>........................</w:t>
      </w:r>
      <w:r w:rsidRPr="00575C00">
        <w:rPr>
          <w:sz w:val="16"/>
          <w:szCs w:val="16"/>
          <w:vertAlign w:val="subscript"/>
        </w:rPr>
        <w:t>.............................................................</w:t>
      </w:r>
      <w:r w:rsidRPr="00620E93">
        <w:rPr>
          <w:sz w:val="16"/>
          <w:szCs w:val="16"/>
          <w:vertAlign w:val="subscript"/>
        </w:rPr>
        <w:t xml:space="preserve"> </w:t>
      </w:r>
      <w:r w:rsidRPr="00575C00">
        <w:rPr>
          <w:sz w:val="16"/>
          <w:szCs w:val="16"/>
          <w:vertAlign w:val="subscript"/>
        </w:rPr>
        <w:t>.......................................................................................................................................................................................</w:t>
      </w:r>
      <w:r>
        <w:rPr>
          <w:sz w:val="16"/>
          <w:szCs w:val="16"/>
          <w:vertAlign w:val="subscript"/>
        </w:rPr>
        <w:t>..................</w:t>
      </w:r>
      <w:r w:rsidRPr="00575C00">
        <w:rPr>
          <w:sz w:val="16"/>
          <w:szCs w:val="16"/>
          <w:vertAlign w:val="subscript"/>
        </w:rPr>
        <w:t>.</w:t>
      </w:r>
    </w:p>
    <w:p w14:paraId="66FC0775" w14:textId="77777777" w:rsidR="00A03538" w:rsidRDefault="00A03538" w:rsidP="00A03538">
      <w:pPr>
        <w:spacing w:line="360" w:lineRule="auto"/>
        <w:rPr>
          <w:sz w:val="16"/>
          <w:szCs w:val="16"/>
          <w:vertAlign w:val="subscript"/>
        </w:rPr>
      </w:pPr>
      <w:r w:rsidRPr="006D625C">
        <w:rPr>
          <w:sz w:val="20"/>
          <w:szCs w:val="20"/>
        </w:rPr>
        <w:t>Adresa:</w:t>
      </w:r>
      <w:r>
        <w:t xml:space="preserve"> </w:t>
      </w:r>
      <w:r w:rsidRPr="00575C00">
        <w:rPr>
          <w:sz w:val="16"/>
          <w:szCs w:val="16"/>
          <w:vertAlign w:val="subscript"/>
        </w:rPr>
        <w:t>........................</w:t>
      </w:r>
      <w:r>
        <w:rPr>
          <w:sz w:val="16"/>
          <w:szCs w:val="16"/>
          <w:vertAlign w:val="subscript"/>
        </w:rPr>
        <w:t>.........................</w:t>
      </w:r>
      <w:r w:rsidRPr="00575C00">
        <w:rPr>
          <w:sz w:val="16"/>
          <w:szCs w:val="16"/>
          <w:vertAlign w:val="subscript"/>
        </w:rPr>
        <w:t>.............................................................</w:t>
      </w:r>
      <w:r w:rsidRPr="00620E93">
        <w:rPr>
          <w:sz w:val="16"/>
          <w:szCs w:val="16"/>
          <w:vertAlign w:val="subscript"/>
        </w:rPr>
        <w:t xml:space="preserve"> </w:t>
      </w:r>
      <w:r w:rsidRPr="00575C00">
        <w:rPr>
          <w:sz w:val="16"/>
          <w:szCs w:val="16"/>
          <w:vertAlign w:val="subscript"/>
        </w:rPr>
        <w:t>.....................................................................................................................................................................................</w:t>
      </w:r>
      <w:r>
        <w:rPr>
          <w:sz w:val="16"/>
          <w:szCs w:val="16"/>
          <w:vertAlign w:val="subscript"/>
        </w:rPr>
        <w:t>...........................................</w:t>
      </w:r>
    </w:p>
    <w:p w14:paraId="6DB6F150" w14:textId="77777777" w:rsidR="00A03538" w:rsidRDefault="00A03538" w:rsidP="00A03538">
      <w:pPr>
        <w:spacing w:line="360" w:lineRule="auto"/>
      </w:pPr>
      <w:r w:rsidRPr="00575C00">
        <w:rPr>
          <w:sz w:val="16"/>
          <w:szCs w:val="16"/>
          <w:vertAlign w:val="subscript"/>
        </w:rPr>
        <w:t>........................</w:t>
      </w:r>
      <w:r>
        <w:rPr>
          <w:sz w:val="16"/>
          <w:szCs w:val="16"/>
          <w:vertAlign w:val="subscript"/>
        </w:rPr>
        <w:t>.........................</w:t>
      </w:r>
      <w:r w:rsidRPr="00575C00">
        <w:rPr>
          <w:sz w:val="16"/>
          <w:szCs w:val="16"/>
          <w:vertAlign w:val="subscript"/>
        </w:rPr>
        <w:t>.............................................................</w:t>
      </w:r>
      <w:r w:rsidRPr="00620E93">
        <w:rPr>
          <w:sz w:val="16"/>
          <w:szCs w:val="16"/>
          <w:vertAlign w:val="subscript"/>
        </w:rPr>
        <w:t xml:space="preserve"> </w:t>
      </w:r>
      <w:r w:rsidRPr="00575C00">
        <w:rPr>
          <w:sz w:val="16"/>
          <w:szCs w:val="16"/>
          <w:vertAlign w:val="subscript"/>
        </w:rPr>
        <w:t>....................................................................................................................................................................................</w:t>
      </w:r>
      <w:r>
        <w:rPr>
          <w:sz w:val="16"/>
          <w:szCs w:val="16"/>
          <w:vertAlign w:val="subscript"/>
        </w:rPr>
        <w:t>.......................................................................</w:t>
      </w:r>
    </w:p>
    <w:p w14:paraId="1E5473CA" w14:textId="77777777" w:rsidR="00A03538" w:rsidRDefault="00A03538" w:rsidP="00A03538">
      <w:pPr>
        <w:outlineLvl w:val="0"/>
      </w:pPr>
    </w:p>
    <w:p w14:paraId="28EACB40" w14:textId="77777777" w:rsidR="00A03538" w:rsidRDefault="00A03538" w:rsidP="00A03538">
      <w:pPr>
        <w:jc w:val="right"/>
        <w:outlineLvl w:val="0"/>
      </w:pPr>
      <w:r>
        <w:tab/>
      </w:r>
      <w:r>
        <w:tab/>
      </w:r>
      <w:r>
        <w:tab/>
      </w:r>
      <w:r>
        <w:tab/>
      </w:r>
      <w:r>
        <w:tab/>
      </w:r>
      <w:bookmarkStart w:id="2" w:name="_Toc131394923"/>
      <w:bookmarkStart w:id="3" w:name="_Toc131395051"/>
      <w:r>
        <w:t>V ....................................... dňa ..................................</w:t>
      </w:r>
      <w:bookmarkEnd w:id="2"/>
      <w:bookmarkEnd w:id="3"/>
    </w:p>
    <w:p w14:paraId="528418EF" w14:textId="77777777" w:rsidR="00A03538" w:rsidRDefault="00A03538" w:rsidP="00A03538">
      <w:pPr>
        <w:outlineLvl w:val="0"/>
      </w:pPr>
    </w:p>
    <w:p w14:paraId="30BD7BFE" w14:textId="77777777" w:rsidR="00A03538" w:rsidRDefault="00A03538" w:rsidP="00A03538">
      <w:pPr>
        <w:outlineLvl w:val="0"/>
      </w:pPr>
      <w:bookmarkStart w:id="4" w:name="_Toc131394924"/>
      <w:bookmarkStart w:id="5" w:name="_Toc131395052"/>
      <w:r>
        <w:t xml:space="preserve">VEC </w:t>
      </w:r>
    </w:p>
    <w:p w14:paraId="704A79B7" w14:textId="77777777" w:rsidR="00A03538" w:rsidRDefault="00A03538" w:rsidP="00A03538">
      <w:pPr>
        <w:outlineLvl w:val="0"/>
        <w:rPr>
          <w:u w:val="single"/>
        </w:rPr>
      </w:pPr>
      <w:r w:rsidRPr="00A064BF">
        <w:rPr>
          <w:u w:val="single"/>
        </w:rPr>
        <w:t>Žiadosť o priznanie sociálneho štipendia v aka</w:t>
      </w:r>
      <w:r>
        <w:rPr>
          <w:u w:val="single"/>
        </w:rPr>
        <w:t xml:space="preserve">demickom roku 20...... / 20 ......  </w:t>
      </w:r>
      <w:bookmarkEnd w:id="4"/>
      <w:bookmarkEnd w:id="5"/>
      <w:r>
        <w:rPr>
          <w:u w:val="single"/>
        </w:rPr>
        <w:t xml:space="preserve">   </w:t>
      </w:r>
    </w:p>
    <w:p w14:paraId="742C5564" w14:textId="77777777" w:rsidR="00A03538" w:rsidRDefault="00A03538" w:rsidP="00A03538">
      <w:pPr>
        <w:rPr>
          <w:u w:val="single"/>
        </w:rPr>
      </w:pPr>
    </w:p>
    <w:p w14:paraId="63D4DD87" w14:textId="799CBAC0" w:rsidR="00A03538" w:rsidRDefault="00A03538" w:rsidP="00A03538">
      <w:pPr>
        <w:spacing w:line="480" w:lineRule="auto"/>
      </w:pPr>
      <w:r>
        <w:tab/>
        <w:t>Týmto Vás žiadam o priznanie</w:t>
      </w:r>
      <w:bookmarkStart w:id="6" w:name="_Ref131149139"/>
      <w:r>
        <w:rPr>
          <w:rStyle w:val="Odkaznapoznmkupodiarou"/>
        </w:rPr>
        <w:footnoteReference w:id="1"/>
      </w:r>
      <w:bookmarkEnd w:id="6"/>
      <w:r>
        <w:t xml:space="preserve"> / prehodnotenie priznanej výšky</w:t>
      </w:r>
      <w:r w:rsidRPr="00C728E9">
        <w:rPr>
          <w:vertAlign w:val="superscript"/>
        </w:rPr>
        <w:fldChar w:fldCharType="begin"/>
      </w:r>
      <w:r w:rsidRPr="00C728E9">
        <w:rPr>
          <w:vertAlign w:val="superscript"/>
        </w:rPr>
        <w:instrText xml:space="preserve"> NOTEREF _Ref131149139 \h </w:instrText>
      </w:r>
      <w:r w:rsidR="00112DC4" w:rsidRPr="00C728E9">
        <w:rPr>
          <w:vertAlign w:val="superscript"/>
        </w:rPr>
      </w:r>
      <w:r>
        <w:rPr>
          <w:vertAlign w:val="superscript"/>
        </w:rPr>
        <w:instrText xml:space="preserve"> \* MERGEFORMAT </w:instrText>
      </w:r>
      <w:r w:rsidRPr="00C728E9">
        <w:rPr>
          <w:vertAlign w:val="superscript"/>
        </w:rPr>
        <w:fldChar w:fldCharType="separate"/>
      </w:r>
      <w:r w:rsidR="00112DC4">
        <w:rPr>
          <w:vertAlign w:val="superscript"/>
        </w:rPr>
        <w:t>1</w:t>
      </w:r>
      <w:r w:rsidRPr="00C728E9">
        <w:rPr>
          <w:vertAlign w:val="superscript"/>
        </w:rPr>
        <w:fldChar w:fldCharType="end"/>
      </w:r>
      <w:r>
        <w:t xml:space="preserve"> sociálneho štipendia. Sociálne štipendium mi poskytujte bankovým prevodom</w:t>
      </w:r>
      <w:r w:rsidR="00216CB3">
        <w:t xml:space="preserve"> – IBAN </w:t>
      </w:r>
      <w:r>
        <w:t xml:space="preserve"> ...............</w:t>
      </w:r>
      <w:r w:rsidR="00216CB3">
        <w:t>...............................</w:t>
      </w:r>
      <w:r>
        <w:t>.........</w:t>
      </w:r>
      <w:r w:rsidR="00216CB3">
        <w:t>............</w:t>
      </w:r>
      <w:r>
        <w:t>.</w:t>
      </w:r>
    </w:p>
    <w:p w14:paraId="78437C26" w14:textId="77777777" w:rsidR="00A03538" w:rsidRDefault="00A03538" w:rsidP="00A03538"/>
    <w:p w14:paraId="4FFEC486" w14:textId="77777777" w:rsidR="00A03538" w:rsidRDefault="00A03538" w:rsidP="00A03538">
      <w:r>
        <w:tab/>
        <w:t>Za kladné vybavenie Vám vopred ďakujem.</w:t>
      </w:r>
    </w:p>
    <w:p w14:paraId="7BC6394B" w14:textId="77777777" w:rsidR="00A03538" w:rsidRDefault="00A03538" w:rsidP="00A03538"/>
    <w:p w14:paraId="7E90F2AB" w14:textId="77777777" w:rsidR="00A03538" w:rsidRDefault="00A03538" w:rsidP="00A03538">
      <w:r>
        <w:tab/>
      </w:r>
      <w:r>
        <w:tab/>
        <w:t>S úctou</w:t>
      </w:r>
    </w:p>
    <w:p w14:paraId="19BA9737" w14:textId="77777777" w:rsidR="00A03538" w:rsidRDefault="00A03538" w:rsidP="00A03538"/>
    <w:p w14:paraId="2647CDA8" w14:textId="77777777" w:rsidR="00A03538" w:rsidRDefault="00A03538" w:rsidP="00A03538"/>
    <w:p w14:paraId="2BA9741C" w14:textId="77777777" w:rsidR="00A03538" w:rsidRDefault="00A03538" w:rsidP="00A03538"/>
    <w:p w14:paraId="1ED813FD" w14:textId="77777777" w:rsidR="00A03538" w:rsidRDefault="00A03538" w:rsidP="00A03538"/>
    <w:p w14:paraId="6283A521" w14:textId="77777777" w:rsidR="00A03538" w:rsidRDefault="00A03538" w:rsidP="00A03538"/>
    <w:p w14:paraId="6F62C31E" w14:textId="77777777" w:rsidR="00A03538" w:rsidRPr="00CC655E" w:rsidRDefault="00A03538" w:rsidP="00A03538">
      <w:pPr>
        <w:outlineLvl w:val="0"/>
        <w:rPr>
          <w:u w:val="single"/>
        </w:rPr>
      </w:pPr>
      <w:bookmarkStart w:id="7" w:name="_Toc131394925"/>
      <w:bookmarkStart w:id="8" w:name="_Toc131395053"/>
      <w:r w:rsidRPr="00CC655E">
        <w:rPr>
          <w:u w:val="single"/>
        </w:rPr>
        <w:t>Zoznam príloh:</w:t>
      </w:r>
      <w:bookmarkEnd w:id="7"/>
      <w:bookmarkEnd w:id="8"/>
    </w:p>
    <w:p w14:paraId="3AE457D3" w14:textId="77777777" w:rsidR="00A03538" w:rsidRDefault="00A03538" w:rsidP="00A03538">
      <w:r>
        <w:t>1/ informácie o žiadateľovi a spoločne posudzovaných osobách</w:t>
      </w:r>
    </w:p>
    <w:p w14:paraId="650A124A" w14:textId="77777777" w:rsidR="00A03538" w:rsidRDefault="00A03538" w:rsidP="00A03538"/>
    <w:p w14:paraId="4E6C9C84" w14:textId="77777777" w:rsidR="00A03538" w:rsidRDefault="00A03538" w:rsidP="00A03538"/>
    <w:p w14:paraId="37BD428E" w14:textId="77777777" w:rsidR="00A03538" w:rsidRDefault="00A03538" w:rsidP="00A03538"/>
    <w:p w14:paraId="72AF09D0" w14:textId="77777777" w:rsidR="00A03538" w:rsidRDefault="00A03538" w:rsidP="00A03538"/>
    <w:bookmarkEnd w:id="0"/>
    <w:bookmarkEnd w:id="1"/>
    <w:p w14:paraId="401874A9" w14:textId="77777777" w:rsidR="00B66EFD" w:rsidRDefault="00B66EFD" w:rsidP="007D2F6F">
      <w:pPr>
        <w:pStyle w:val="Popis"/>
      </w:pPr>
    </w:p>
    <w:p w14:paraId="05405A3B" w14:textId="77777777" w:rsidR="00813770" w:rsidRDefault="00813770" w:rsidP="00813770"/>
    <w:p w14:paraId="10D22CF4" w14:textId="77777777" w:rsidR="00813770" w:rsidRDefault="00813770" w:rsidP="00813770"/>
    <w:p w14:paraId="6A1343DC" w14:textId="77777777" w:rsidR="00813770" w:rsidRDefault="00813770" w:rsidP="00813770"/>
    <w:p w14:paraId="001F4A1C" w14:textId="77777777" w:rsidR="00813770" w:rsidRDefault="00813770" w:rsidP="00813770"/>
    <w:p w14:paraId="4B6AB8F6" w14:textId="77777777" w:rsidR="00813770" w:rsidRDefault="00813770" w:rsidP="00813770"/>
    <w:p w14:paraId="58469653" w14:textId="77777777" w:rsidR="00813770" w:rsidRDefault="00813770" w:rsidP="00813770"/>
    <w:p w14:paraId="2701D807" w14:textId="77777777" w:rsidR="00813770" w:rsidRDefault="00813770" w:rsidP="00813770"/>
    <w:p w14:paraId="0CC95146" w14:textId="77777777" w:rsidR="00DA5B7A" w:rsidRDefault="00DA5B7A" w:rsidP="00813770"/>
    <w:p w14:paraId="223F9DE8" w14:textId="77777777" w:rsidR="00DA5B7A" w:rsidRDefault="00DA5B7A" w:rsidP="00813770"/>
    <w:p w14:paraId="7D999EF3" w14:textId="77777777" w:rsidR="00813770" w:rsidRDefault="00813770" w:rsidP="00D21914">
      <w:pPr>
        <w:rPr>
          <w:b/>
          <w:bCs/>
        </w:rPr>
      </w:pPr>
      <w:bookmarkStart w:id="9" w:name="_Toc131394926"/>
      <w:bookmarkStart w:id="10" w:name="_Toc131395054"/>
      <w:r w:rsidRPr="00475439">
        <w:rPr>
          <w:b/>
          <w:bCs/>
        </w:rPr>
        <w:lastRenderedPageBreak/>
        <w:t>Príloha 1 – Informácie o</w:t>
      </w:r>
      <w:r>
        <w:rPr>
          <w:b/>
          <w:bCs/>
        </w:rPr>
        <w:t> </w:t>
      </w:r>
      <w:r w:rsidRPr="00475439">
        <w:rPr>
          <w:b/>
          <w:bCs/>
        </w:rPr>
        <w:t>žiadateľovi</w:t>
      </w:r>
      <w:r>
        <w:rPr>
          <w:b/>
          <w:bCs/>
        </w:rPr>
        <w:t xml:space="preserve"> a spoločne posudzovaných osobách</w:t>
      </w:r>
      <w:r w:rsidRPr="00475439">
        <w:rPr>
          <w:b/>
          <w:bCs/>
        </w:rPr>
        <w:t>:</w:t>
      </w:r>
      <w:bookmarkEnd w:id="9"/>
      <w:bookmarkEnd w:id="10"/>
    </w:p>
    <w:p w14:paraId="0973D009" w14:textId="77777777" w:rsidR="00813770" w:rsidRDefault="00813770" w:rsidP="00D21914">
      <w:pPr>
        <w:rPr>
          <w:bCs/>
        </w:rPr>
      </w:pPr>
      <w:r>
        <w:rPr>
          <w:bCs/>
        </w:rPr>
        <w:t>meno, priezvisko, rodné číslo: .....................................................................................................</w:t>
      </w:r>
    </w:p>
    <w:p w14:paraId="3B009135" w14:textId="77777777" w:rsidR="00813770" w:rsidRDefault="00813770" w:rsidP="00D21914">
      <w:pPr>
        <w:rPr>
          <w:bCs/>
        </w:rPr>
      </w:pPr>
      <w:r>
        <w:rPr>
          <w:bCs/>
        </w:rPr>
        <w:t>názov študijného programu: .........................................................................................................</w:t>
      </w:r>
    </w:p>
    <w:p w14:paraId="1FCF70FA" w14:textId="77777777" w:rsidR="00813770" w:rsidRPr="00744EC7" w:rsidRDefault="00813770" w:rsidP="00D21914">
      <w:pPr>
        <w:rPr>
          <w:bCs/>
        </w:rPr>
      </w:pPr>
      <w:r>
        <w:rPr>
          <w:bCs/>
        </w:rPr>
        <w:t xml:space="preserve">forma štúdia: denná – externá </w:t>
      </w:r>
      <w:r w:rsidRPr="00744EC7">
        <w:rPr>
          <w:bCs/>
          <w:vertAlign w:val="superscript"/>
        </w:rPr>
        <w:t>1)</w:t>
      </w:r>
      <w:r>
        <w:rPr>
          <w:bCs/>
        </w:rPr>
        <w:t xml:space="preserve">     stupeň štúdia: prvý – druhý – spojený prvý a druhý – tretí </w:t>
      </w:r>
      <w:r w:rsidRPr="00744EC7">
        <w:rPr>
          <w:bCs/>
          <w:vertAlign w:val="superscript"/>
        </w:rPr>
        <w:t>1)</w:t>
      </w:r>
    </w:p>
    <w:p w14:paraId="742DEEAC" w14:textId="77777777" w:rsidR="00813770" w:rsidRDefault="00813770" w:rsidP="00D21914">
      <w:pPr>
        <w:rPr>
          <w:bCs/>
        </w:rPr>
      </w:pPr>
      <w:r>
        <w:rPr>
          <w:bCs/>
        </w:rPr>
        <w:t>fakulta: .........................................................................................................................................</w:t>
      </w:r>
    </w:p>
    <w:p w14:paraId="212A441B" w14:textId="77777777" w:rsidR="00813770" w:rsidRDefault="00813770" w:rsidP="00D21914">
      <w:pPr>
        <w:rPr>
          <w:bCs/>
        </w:rPr>
      </w:pPr>
      <w:r>
        <w:rPr>
          <w:bCs/>
        </w:rPr>
        <w:t>rok zápisu na štúdium (do 1. ročníka) v uvedenom študijnom programe: ...................................</w:t>
      </w:r>
    </w:p>
    <w:p w14:paraId="6D8390F4" w14:textId="77777777" w:rsidR="00813770" w:rsidRDefault="00813770" w:rsidP="00D21914">
      <w:pPr>
        <w:rPr>
          <w:bCs/>
        </w:rPr>
      </w:pPr>
      <w:r>
        <w:rPr>
          <w:bCs/>
        </w:rPr>
        <w:t>prerušenie štúdia v uvedenom študijnom programe: ...................................................................</w:t>
      </w:r>
    </w:p>
    <w:p w14:paraId="6B5CD5FA" w14:textId="77777777" w:rsidR="00813770" w:rsidRDefault="00813770" w:rsidP="00D21914">
      <w:pPr>
        <w:rPr>
          <w:bCs/>
        </w:rPr>
      </w:pPr>
      <w:r>
        <w:rPr>
          <w:bCs/>
        </w:rPr>
        <w:t xml:space="preserve">dosiahnuté vysokoškolské vzdelanie: prvého stupňa – druhého stupňa – tretieho stupňa </w:t>
      </w:r>
      <w:r w:rsidRPr="00744EC7">
        <w:rPr>
          <w:bCs/>
          <w:vertAlign w:val="superscript"/>
        </w:rPr>
        <w:t>1)</w:t>
      </w:r>
    </w:p>
    <w:p w14:paraId="6389C30A" w14:textId="77777777" w:rsidR="00813770" w:rsidRDefault="00813770" w:rsidP="00D21914">
      <w:pPr>
        <w:rPr>
          <w:bCs/>
        </w:rPr>
      </w:pPr>
    </w:p>
    <w:p w14:paraId="370C5423" w14:textId="77777777" w:rsidR="00813770" w:rsidRDefault="00813770" w:rsidP="00D21914">
      <w:pPr>
        <w:rPr>
          <w:bCs/>
        </w:rPr>
      </w:pPr>
      <w:r>
        <w:rPr>
          <w:bCs/>
        </w:rPr>
        <w:t xml:space="preserve">Ak mi v priebehu predchádzajúceho štúdia bolo poskytované sociálne štipendium, uvádzam: </w:t>
      </w:r>
    </w:p>
    <w:p w14:paraId="6F04A611" w14:textId="77777777" w:rsidR="00813770" w:rsidRDefault="00813770" w:rsidP="00D21914">
      <w:pPr>
        <w:rPr>
          <w:bCs/>
        </w:rPr>
      </w:pPr>
      <w:r>
        <w:rPr>
          <w:bCs/>
        </w:rPr>
        <w:t xml:space="preserve">názov študijného programu; vysokú školu; fakultu; stupeň štúdia; akademický rok, v ktorom mi bolo sociálne štipendium poskytnuté aspoň v jednom mesiaci, rok zápisu na štúdium v uvedenom študijnom programe </w:t>
      </w:r>
      <w:r w:rsidRPr="00B97740">
        <w:rPr>
          <w:bCs/>
          <w:vertAlign w:val="superscript"/>
        </w:rPr>
        <w:t>2)</w:t>
      </w:r>
      <w:r>
        <w:rPr>
          <w:bCs/>
        </w:rPr>
        <w:t>:</w:t>
      </w:r>
    </w:p>
    <w:p w14:paraId="2063D4D6" w14:textId="77777777" w:rsidR="00813770" w:rsidRDefault="00813770" w:rsidP="00D21914">
      <w:pPr>
        <w:rPr>
          <w:bCs/>
        </w:rPr>
      </w:pPr>
      <w:r>
        <w:rPr>
          <w:bCs/>
        </w:rPr>
        <w:t>a)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0E8D68E" w14:textId="77777777" w:rsidR="00813770" w:rsidRDefault="00813770" w:rsidP="00D21914">
      <w:pPr>
        <w:rPr>
          <w:bCs/>
        </w:rPr>
      </w:pPr>
      <w:r>
        <w:rPr>
          <w:bCs/>
        </w:rPr>
        <w:t>b)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F7BE3FE" w14:textId="77777777" w:rsidR="00813770" w:rsidRDefault="00813770" w:rsidP="00D21914">
      <w:pPr>
        <w:rPr>
          <w:bCs/>
        </w:rPr>
      </w:pPr>
      <w:r>
        <w:rPr>
          <w:bCs/>
        </w:rPr>
        <w:t>c)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EE68261" w14:textId="77777777" w:rsidR="00813770" w:rsidRDefault="00813770" w:rsidP="00D21914">
      <w:pPr>
        <w:rPr>
          <w:bCs/>
        </w:rPr>
      </w:pPr>
      <w:r>
        <w:rPr>
          <w:bCs/>
        </w:rPr>
        <w:t>d)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24ADDC" w14:textId="77777777" w:rsidR="00813770" w:rsidRDefault="00813770" w:rsidP="00D21914">
      <w:pPr>
        <w:rPr>
          <w:bCs/>
        </w:rPr>
      </w:pPr>
      <w:r>
        <w:rPr>
          <w:bCs/>
        </w:rPr>
        <w:t>e)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62EBD0B" w14:textId="77777777" w:rsidR="00813770" w:rsidRDefault="00D21914" w:rsidP="00D21914">
      <w:pPr>
        <w:tabs>
          <w:tab w:val="left" w:pos="2595"/>
        </w:tabs>
        <w:rPr>
          <w:bCs/>
        </w:rPr>
      </w:pPr>
      <w:r>
        <w:rPr>
          <w:bCs/>
        </w:rPr>
        <w:tab/>
      </w:r>
    </w:p>
    <w:p w14:paraId="5A172D08" w14:textId="77777777" w:rsidR="00813770" w:rsidRDefault="00813770" w:rsidP="00D21914">
      <w:pPr>
        <w:rPr>
          <w:bCs/>
        </w:rPr>
      </w:pPr>
      <w:r>
        <w:rPr>
          <w:bCs/>
        </w:rPr>
        <w:t>V domácnosti so mnou žijú</w:t>
      </w:r>
      <w:r w:rsidRPr="0095298E">
        <w:rPr>
          <w:bCs/>
          <w:vertAlign w:val="superscript"/>
        </w:rPr>
        <w:t>1)</w:t>
      </w:r>
      <w:r>
        <w:rPr>
          <w:bCs/>
        </w:rPr>
        <w:t>:</w:t>
      </w:r>
    </w:p>
    <w:p w14:paraId="4627642C" w14:textId="77777777" w:rsidR="00813770" w:rsidRDefault="00813770" w:rsidP="00D21914">
      <w:pPr>
        <w:rPr>
          <w:bCs/>
        </w:rPr>
      </w:pPr>
      <w:r>
        <w:rPr>
          <w:bCs/>
        </w:rPr>
        <w:t>a) rodič/rodičia: otec – matka</w:t>
      </w:r>
    </w:p>
    <w:p w14:paraId="703AC4C6" w14:textId="77777777" w:rsidR="00813770" w:rsidRDefault="00813770" w:rsidP="00D21914">
      <w:pPr>
        <w:rPr>
          <w:bCs/>
        </w:rPr>
      </w:pPr>
      <w:r>
        <w:rPr>
          <w:bCs/>
        </w:rPr>
        <w:t>b) súrodenec/súrodenci: áno (počet ..........) – nie</w:t>
      </w:r>
    </w:p>
    <w:p w14:paraId="199BC323" w14:textId="77777777" w:rsidR="00813770" w:rsidRDefault="00813770" w:rsidP="00D21914">
      <w:pPr>
        <w:rPr>
          <w:bCs/>
        </w:rPr>
      </w:pPr>
      <w:r>
        <w:rPr>
          <w:bCs/>
        </w:rPr>
        <w:t>c) manžel: áno – nie</w:t>
      </w:r>
    </w:p>
    <w:p w14:paraId="0799DC14" w14:textId="77777777" w:rsidR="00813770" w:rsidRDefault="00813770" w:rsidP="00D21914">
      <w:pPr>
        <w:rPr>
          <w:bCs/>
        </w:rPr>
      </w:pPr>
      <w:r>
        <w:rPr>
          <w:bCs/>
        </w:rPr>
        <w:t>d) moje nezaopatrené dieťa/deti: áno (počet ..........) – nie</w:t>
      </w:r>
    </w:p>
    <w:p w14:paraId="349C8DE2" w14:textId="77777777" w:rsidR="00813770" w:rsidRDefault="00813770" w:rsidP="00D21914">
      <w:pPr>
        <w:rPr>
          <w:bCs/>
        </w:rPr>
      </w:pPr>
      <w:r>
        <w:rPr>
          <w:bCs/>
        </w:rPr>
        <w:t>e) druhý rodič môjho nezaopatreného dieťaťa (nie je mo</w:t>
      </w:r>
      <w:r w:rsidR="008638DC">
        <w:rPr>
          <w:bCs/>
        </w:rPr>
        <w:t>jí</w:t>
      </w:r>
      <w:r>
        <w:rPr>
          <w:bCs/>
        </w:rPr>
        <w:t>m manželom): áno – nie</w:t>
      </w:r>
    </w:p>
    <w:p w14:paraId="74FBEDCA" w14:textId="77777777" w:rsidR="00813770" w:rsidRDefault="00813770" w:rsidP="00D21914">
      <w:pPr>
        <w:rPr>
          <w:bCs/>
        </w:rPr>
      </w:pPr>
      <w:r>
        <w:rPr>
          <w:bCs/>
        </w:rPr>
        <w:t>f) manžel môjho rodiča (nevlastný rodič): áno – nie</w:t>
      </w:r>
    </w:p>
    <w:p w14:paraId="7FDE64A7" w14:textId="77777777" w:rsidR="00813770" w:rsidRDefault="00813770" w:rsidP="00D21914">
      <w:pPr>
        <w:rPr>
          <w:bCs/>
        </w:rPr>
      </w:pPr>
      <w:r>
        <w:rPr>
          <w:bCs/>
        </w:rPr>
        <w:t>g) dieťa/deti manžela môjho rodiča (nevlastný súrodenec): áno (počet ..........) – nie</w:t>
      </w:r>
    </w:p>
    <w:p w14:paraId="11C847B1" w14:textId="77777777" w:rsidR="00813770" w:rsidRDefault="00813770" w:rsidP="00D21914">
      <w:pPr>
        <w:rPr>
          <w:bCs/>
        </w:rPr>
      </w:pPr>
    </w:p>
    <w:p w14:paraId="4B730FDE" w14:textId="77777777" w:rsidR="00813770" w:rsidRDefault="00813770" w:rsidP="00D21914">
      <w:pPr>
        <w:rPr>
          <w:bCs/>
        </w:rPr>
      </w:pPr>
      <w:r>
        <w:rPr>
          <w:bCs/>
        </w:rPr>
        <w:t>V okruhu spoločne posudzovaných osôb sa nachádzajú ťažko zdravotne postihnuté osoby: áno (počet ..........) – nie</w:t>
      </w:r>
    </w:p>
    <w:p w14:paraId="183484D4" w14:textId="77777777" w:rsidR="00813770" w:rsidRDefault="00813770" w:rsidP="00D21914">
      <w:pPr>
        <w:rPr>
          <w:bCs/>
        </w:rPr>
      </w:pPr>
    </w:p>
    <w:p w14:paraId="31D86FF0" w14:textId="77777777" w:rsidR="00813770" w:rsidRDefault="00813770" w:rsidP="00D21914">
      <w:pPr>
        <w:rPr>
          <w:bCs/>
        </w:rPr>
      </w:pPr>
      <w:r>
        <w:rPr>
          <w:bCs/>
        </w:rPr>
        <w:t>Počet študentov na vysokej škole v dennej forme štúdia v okruhu spoločne posudzovaných osôb (okrem mňa):</w:t>
      </w:r>
    </w:p>
    <w:p w14:paraId="574B297F" w14:textId="77777777" w:rsidR="00813770" w:rsidRDefault="00813770" w:rsidP="00D21914">
      <w:pPr>
        <w:rPr>
          <w:bCs/>
        </w:rPr>
      </w:pPr>
      <w:r>
        <w:rPr>
          <w:bCs/>
        </w:rPr>
        <w:t xml:space="preserve">a) v mieste trvalého pobytu (do </w:t>
      </w:r>
      <w:smartTag w:uri="urn:schemas-microsoft-com:office:smarttags" w:element="metricconverter">
        <w:smartTagPr>
          <w:attr w:name="ProductID" w:val="30 km"/>
        </w:smartTagPr>
        <w:r>
          <w:rPr>
            <w:bCs/>
          </w:rPr>
          <w:t>30 km</w:t>
        </w:r>
      </w:smartTag>
      <w:r>
        <w:rPr>
          <w:bCs/>
        </w:rPr>
        <w:t>): ......................................................................................</w:t>
      </w:r>
    </w:p>
    <w:p w14:paraId="7983C8C5" w14:textId="77777777" w:rsidR="00813770" w:rsidRDefault="00813770" w:rsidP="00D21914">
      <w:pPr>
        <w:rPr>
          <w:bCs/>
        </w:rPr>
      </w:pPr>
      <w:r>
        <w:rPr>
          <w:bCs/>
        </w:rPr>
        <w:t>b) mimo miesta trvalého pobytu</w:t>
      </w:r>
      <w:r>
        <w:rPr>
          <w:bCs/>
          <w:vertAlign w:val="superscript"/>
        </w:rPr>
        <w:t>3</w:t>
      </w:r>
      <w:r w:rsidRPr="0056708D">
        <w:rPr>
          <w:bCs/>
          <w:vertAlign w:val="superscript"/>
        </w:rPr>
        <w:t>)</w:t>
      </w:r>
      <w:r>
        <w:rPr>
          <w:bCs/>
        </w:rPr>
        <w:t xml:space="preserve"> (aspoň </w:t>
      </w:r>
      <w:smartTag w:uri="urn:schemas-microsoft-com:office:smarttags" w:element="metricconverter">
        <w:smartTagPr>
          <w:attr w:name="ProductID" w:val="30 km"/>
        </w:smartTagPr>
        <w:r>
          <w:rPr>
            <w:bCs/>
          </w:rPr>
          <w:t>30 km</w:t>
        </w:r>
      </w:smartTag>
      <w:r>
        <w:rPr>
          <w:bCs/>
        </w:rPr>
        <w:t>): .......................................................................</w:t>
      </w:r>
    </w:p>
    <w:p w14:paraId="4FBA3363" w14:textId="77777777" w:rsidR="00813770" w:rsidRDefault="00813770" w:rsidP="00D21914">
      <w:pPr>
        <w:rPr>
          <w:bCs/>
        </w:rPr>
      </w:pPr>
      <w:r>
        <w:rPr>
          <w:bCs/>
        </w:rPr>
        <w:t xml:space="preserve">c) v zahraničí (štúdium postavené rozhodnutím </w:t>
      </w:r>
      <w:r w:rsidR="007C0413" w:rsidRPr="007C0413">
        <w:rPr>
          <w:bCs/>
        </w:rPr>
        <w:t>Ministerstvo školstva, vedy, výskumu a športu Slovenskej republiky</w:t>
      </w:r>
      <w:r>
        <w:rPr>
          <w:bCs/>
        </w:rPr>
        <w:t xml:space="preserve"> na úroveň štúdia na vysokej škole dennou formou) – len nezaopatrené deti: .............................................................</w:t>
      </w:r>
    </w:p>
    <w:p w14:paraId="355246B1" w14:textId="77777777" w:rsidR="00813770" w:rsidRDefault="00813770" w:rsidP="00D21914">
      <w:pPr>
        <w:rPr>
          <w:bCs/>
        </w:rPr>
      </w:pPr>
    </w:p>
    <w:p w14:paraId="306EB318" w14:textId="77777777" w:rsidR="00813770" w:rsidRDefault="00813770" w:rsidP="00D21914">
      <w:pPr>
        <w:rPr>
          <w:bCs/>
          <w:sz w:val="20"/>
          <w:szCs w:val="20"/>
        </w:rPr>
      </w:pPr>
      <w:r w:rsidRPr="00F1243C">
        <w:rPr>
          <w:bCs/>
          <w:sz w:val="20"/>
          <w:szCs w:val="20"/>
          <w:vertAlign w:val="superscript"/>
        </w:rPr>
        <w:t>1)</w:t>
      </w:r>
      <w:r w:rsidRPr="00F1243C">
        <w:rPr>
          <w:bCs/>
          <w:sz w:val="20"/>
          <w:szCs w:val="20"/>
        </w:rPr>
        <w:t xml:space="preserve"> </w:t>
      </w:r>
      <w:proofErr w:type="spellStart"/>
      <w:r w:rsidRPr="00F1243C">
        <w:rPr>
          <w:bCs/>
          <w:sz w:val="20"/>
          <w:szCs w:val="20"/>
        </w:rPr>
        <w:t>nehodiace</w:t>
      </w:r>
      <w:proofErr w:type="spellEnd"/>
      <w:r w:rsidRPr="00F1243C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škrtnú</w:t>
      </w:r>
      <w:r w:rsidRPr="00F1243C">
        <w:rPr>
          <w:bCs/>
          <w:sz w:val="20"/>
          <w:szCs w:val="20"/>
        </w:rPr>
        <w:t>ť</w:t>
      </w:r>
    </w:p>
    <w:p w14:paraId="21D95B70" w14:textId="77777777" w:rsidR="00813770" w:rsidRPr="00F1243C" w:rsidRDefault="00813770" w:rsidP="00D21914">
      <w:pPr>
        <w:rPr>
          <w:bCs/>
          <w:sz w:val="20"/>
          <w:szCs w:val="20"/>
        </w:rPr>
      </w:pPr>
      <w:r w:rsidRPr="00B97740">
        <w:rPr>
          <w:bCs/>
          <w:sz w:val="20"/>
          <w:szCs w:val="20"/>
          <w:vertAlign w:val="superscript"/>
        </w:rPr>
        <w:t>2)</w:t>
      </w:r>
      <w:r>
        <w:rPr>
          <w:bCs/>
          <w:sz w:val="20"/>
          <w:szCs w:val="20"/>
        </w:rPr>
        <w:t xml:space="preserve"> na</w:t>
      </w:r>
      <w:r w:rsidR="00007CCC">
        <w:rPr>
          <w:bCs/>
          <w:sz w:val="20"/>
          <w:szCs w:val="20"/>
        </w:rPr>
        <w:t xml:space="preserve">pr.: biológia, UK, </w:t>
      </w:r>
      <w:proofErr w:type="spellStart"/>
      <w:r w:rsidR="00007CCC">
        <w:rPr>
          <w:bCs/>
          <w:sz w:val="20"/>
          <w:szCs w:val="20"/>
        </w:rPr>
        <w:t>PríF</w:t>
      </w:r>
      <w:proofErr w:type="spellEnd"/>
      <w:r w:rsidR="00007CCC">
        <w:rPr>
          <w:bCs/>
          <w:sz w:val="20"/>
          <w:szCs w:val="20"/>
        </w:rPr>
        <w:t>, 1., 20</w:t>
      </w:r>
      <w:r w:rsidR="00D21914">
        <w:rPr>
          <w:bCs/>
          <w:sz w:val="20"/>
          <w:szCs w:val="20"/>
        </w:rPr>
        <w:t>1</w:t>
      </w:r>
      <w:r w:rsidR="00007CCC">
        <w:rPr>
          <w:bCs/>
          <w:sz w:val="20"/>
          <w:szCs w:val="20"/>
        </w:rPr>
        <w:t>3/</w:t>
      </w:r>
      <w:r>
        <w:rPr>
          <w:bCs/>
          <w:sz w:val="20"/>
          <w:szCs w:val="20"/>
        </w:rPr>
        <w:t>20</w:t>
      </w:r>
      <w:r w:rsidR="00D21914">
        <w:rPr>
          <w:bCs/>
          <w:sz w:val="20"/>
          <w:szCs w:val="20"/>
        </w:rPr>
        <w:t>1</w:t>
      </w:r>
      <w:r w:rsidR="00007CCC">
        <w:rPr>
          <w:bCs/>
          <w:sz w:val="20"/>
          <w:szCs w:val="20"/>
        </w:rPr>
        <w:t>4</w:t>
      </w:r>
      <w:r>
        <w:rPr>
          <w:bCs/>
          <w:sz w:val="20"/>
          <w:szCs w:val="20"/>
        </w:rPr>
        <w:t>, 20</w:t>
      </w:r>
      <w:r w:rsidR="00007CCC">
        <w:rPr>
          <w:bCs/>
          <w:sz w:val="20"/>
          <w:szCs w:val="20"/>
        </w:rPr>
        <w:t>13</w:t>
      </w:r>
    </w:p>
    <w:p w14:paraId="2A95A89D" w14:textId="77777777" w:rsidR="00813770" w:rsidRDefault="00813770" w:rsidP="00D21914">
      <w:pPr>
        <w:autoSpaceDE w:val="0"/>
        <w:autoSpaceDN w:val="0"/>
        <w:adjustRightInd w:val="0"/>
        <w:spacing w:before="100" w:after="100"/>
        <w:rPr>
          <w:sz w:val="20"/>
          <w:szCs w:val="20"/>
        </w:rPr>
      </w:pPr>
      <w:r>
        <w:rPr>
          <w:sz w:val="20"/>
          <w:szCs w:val="20"/>
          <w:vertAlign w:val="superscript"/>
        </w:rPr>
        <w:t>3</w:t>
      </w:r>
      <w:r w:rsidRPr="0056708D">
        <w:rPr>
          <w:sz w:val="20"/>
          <w:szCs w:val="20"/>
          <w:vertAlign w:val="superscript"/>
        </w:rPr>
        <w:t>)</w:t>
      </w:r>
      <w:r w:rsidRPr="0056708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za študujúceho </w:t>
      </w:r>
      <w:r w:rsidRPr="0056708D">
        <w:rPr>
          <w:sz w:val="20"/>
          <w:szCs w:val="20"/>
        </w:rPr>
        <w:t xml:space="preserve">mimo miesta trvalého pobytu </w:t>
      </w:r>
      <w:r>
        <w:rPr>
          <w:sz w:val="20"/>
          <w:szCs w:val="20"/>
        </w:rPr>
        <w:t xml:space="preserve">sa </w:t>
      </w:r>
      <w:r w:rsidRPr="0056708D">
        <w:rPr>
          <w:sz w:val="20"/>
          <w:szCs w:val="20"/>
        </w:rPr>
        <w:t xml:space="preserve">považuje študent, </w:t>
      </w:r>
      <w:r>
        <w:rPr>
          <w:sz w:val="20"/>
          <w:szCs w:val="20"/>
        </w:rPr>
        <w:t xml:space="preserve"> </w:t>
      </w:r>
      <w:r w:rsidRPr="009D02C1">
        <w:rPr>
          <w:b/>
          <w:sz w:val="20"/>
          <w:szCs w:val="20"/>
        </w:rPr>
        <w:t>a)</w:t>
      </w:r>
      <w:r>
        <w:rPr>
          <w:sz w:val="20"/>
          <w:szCs w:val="20"/>
        </w:rPr>
        <w:t xml:space="preserve"> </w:t>
      </w:r>
      <w:r w:rsidRPr="0056708D">
        <w:rPr>
          <w:sz w:val="20"/>
          <w:szCs w:val="20"/>
        </w:rPr>
        <w:t xml:space="preserve">ktorého miesto sídla vysokej školy, na ktorej študent študuje, alebo miesto jej pracoviska mimo jej sídla, na ktorom sa uskutočňuje jeho štúdium, je mimo miesta trvalého pobytu študenta a </w:t>
      </w:r>
      <w:r w:rsidRPr="009D02C1">
        <w:rPr>
          <w:b/>
          <w:sz w:val="20"/>
          <w:szCs w:val="20"/>
        </w:rPr>
        <w:t>b)</w:t>
      </w:r>
      <w:r>
        <w:rPr>
          <w:sz w:val="20"/>
          <w:szCs w:val="20"/>
        </w:rPr>
        <w:t xml:space="preserve"> </w:t>
      </w:r>
      <w:r w:rsidRPr="0056708D">
        <w:rPr>
          <w:sz w:val="20"/>
          <w:szCs w:val="20"/>
        </w:rPr>
        <w:t xml:space="preserve">najkratšia cestovná vzdialenosť verejnou pravidelnou autobusovou dopravou alebo verejnou osobnou dopravou na dráhe medzi týmito miestami je </w:t>
      </w:r>
      <w:smartTag w:uri="urn:schemas-microsoft-com:office:smarttags" w:element="metricconverter">
        <w:smartTagPr>
          <w:attr w:name="ProductID" w:val="30 km"/>
        </w:smartTagPr>
        <w:r w:rsidRPr="0056708D">
          <w:rPr>
            <w:sz w:val="20"/>
            <w:szCs w:val="20"/>
          </w:rPr>
          <w:t>30 km</w:t>
        </w:r>
      </w:smartTag>
      <w:r w:rsidRPr="0056708D">
        <w:rPr>
          <w:sz w:val="20"/>
          <w:szCs w:val="20"/>
        </w:rPr>
        <w:t xml:space="preserve"> a viac</w:t>
      </w:r>
    </w:p>
    <w:p w14:paraId="4A72491B" w14:textId="77777777" w:rsidR="00813770" w:rsidRDefault="00813770" w:rsidP="00D21914">
      <w:pPr>
        <w:autoSpaceDE w:val="0"/>
        <w:autoSpaceDN w:val="0"/>
        <w:adjustRightInd w:val="0"/>
        <w:spacing w:before="100" w:after="100"/>
      </w:pPr>
    </w:p>
    <w:p w14:paraId="1D6B61E2" w14:textId="77777777" w:rsidR="00813770" w:rsidRPr="00404C07" w:rsidRDefault="00813770" w:rsidP="00D21914">
      <w:pPr>
        <w:autoSpaceDE w:val="0"/>
        <w:autoSpaceDN w:val="0"/>
        <w:adjustRightInd w:val="0"/>
        <w:spacing w:before="100" w:after="100"/>
      </w:pPr>
      <w:r w:rsidRPr="00404C07">
        <w:lastRenderedPageBreak/>
        <w:t>Týmto čestne vyhlasujem, že všetky údaje uvedené v žiadosti a jej prílohách sú pravdivé a som si vedomý</w:t>
      </w:r>
      <w:r>
        <w:t>/vedomá</w:t>
      </w:r>
      <w:r w:rsidRPr="00404C07">
        <w:t xml:space="preserve"> právnych následkov v prípade uvedenia nepravdivých údajov</w:t>
      </w:r>
      <w:r>
        <w:t xml:space="preserve"> (subvenčný podvod podľa § 225 trestného zákona). </w:t>
      </w:r>
    </w:p>
    <w:p w14:paraId="3B96E31C" w14:textId="77777777" w:rsidR="00813770" w:rsidRDefault="00813770" w:rsidP="00D21914">
      <w:pPr>
        <w:autoSpaceDE w:val="0"/>
        <w:autoSpaceDN w:val="0"/>
        <w:adjustRightInd w:val="0"/>
        <w:spacing w:before="100" w:after="100"/>
      </w:pPr>
    </w:p>
    <w:p w14:paraId="26937201" w14:textId="60AA5906" w:rsidR="00813770" w:rsidRDefault="00E461AB" w:rsidP="00D21914">
      <w:pPr>
        <w:autoSpaceDE w:val="0"/>
        <w:autoSpaceDN w:val="0"/>
        <w:adjustRightInd w:val="0"/>
        <w:spacing w:before="100" w:after="1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71287F" wp14:editId="6FE5DF09">
                <wp:simplePos x="0" y="0"/>
                <wp:positionH relativeFrom="column">
                  <wp:posOffset>3314700</wp:posOffset>
                </wp:positionH>
                <wp:positionV relativeFrom="paragraph">
                  <wp:posOffset>132080</wp:posOffset>
                </wp:positionV>
                <wp:extent cx="2171700" cy="685800"/>
                <wp:effectExtent l="0" t="3175" r="444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FFF11" w14:textId="77777777" w:rsidR="00813770" w:rsidRDefault="00813770" w:rsidP="00813770"/>
                          <w:p w14:paraId="4EE9099D" w14:textId="77777777" w:rsidR="00813770" w:rsidRDefault="00813770" w:rsidP="00813770">
                            <w:r>
                              <w:t>..................................................</w:t>
                            </w:r>
                          </w:p>
                          <w:p w14:paraId="5D22AF17" w14:textId="77777777" w:rsidR="00813770" w:rsidRDefault="00813770" w:rsidP="00813770">
                            <w:pPr>
                              <w:jc w:val="center"/>
                            </w:pPr>
                            <w:r>
                              <w:t>podpis žiadateľ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7128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1pt;margin-top:10.4pt;width:171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" stroked="f">
                <v:textbox>
                  <w:txbxContent>
                    <w:p w14:paraId="43FFFF11" w14:textId="77777777" w:rsidR="00813770" w:rsidRDefault="00813770" w:rsidP="00813770"/>
                    <w:p w14:paraId="4EE9099D" w14:textId="77777777" w:rsidR="00813770" w:rsidRDefault="00813770" w:rsidP="00813770">
                      <w:r>
                        <w:t>..................................................</w:t>
                      </w:r>
                    </w:p>
                    <w:p w14:paraId="5D22AF17" w14:textId="77777777" w:rsidR="00813770" w:rsidRDefault="00813770" w:rsidP="00813770">
                      <w:pPr>
                        <w:jc w:val="center"/>
                      </w:pPr>
                      <w:r>
                        <w:t>podpis žiadateľa</w:t>
                      </w:r>
                    </w:p>
                  </w:txbxContent>
                </v:textbox>
              </v:shape>
            </w:pict>
          </mc:Fallback>
        </mc:AlternateContent>
      </w:r>
    </w:p>
    <w:p w14:paraId="0189591F" w14:textId="77777777" w:rsidR="00813770" w:rsidRDefault="00813770" w:rsidP="00D21914">
      <w:pPr>
        <w:autoSpaceDE w:val="0"/>
        <w:autoSpaceDN w:val="0"/>
        <w:adjustRightInd w:val="0"/>
        <w:spacing w:before="100" w:after="100"/>
      </w:pPr>
    </w:p>
    <w:p w14:paraId="0D2CBC0D" w14:textId="77777777" w:rsidR="00813770" w:rsidRDefault="00813770" w:rsidP="00D21914">
      <w:pPr>
        <w:autoSpaceDE w:val="0"/>
        <w:autoSpaceDN w:val="0"/>
        <w:adjustRightInd w:val="0"/>
        <w:spacing w:before="100" w:after="100"/>
        <w:rPr>
          <w:bCs/>
        </w:rPr>
      </w:pPr>
    </w:p>
    <w:p w14:paraId="083704A3" w14:textId="77777777" w:rsidR="00813770" w:rsidRDefault="00813770" w:rsidP="00D21914">
      <w:pPr>
        <w:autoSpaceDE w:val="0"/>
        <w:autoSpaceDN w:val="0"/>
        <w:adjustRightInd w:val="0"/>
        <w:spacing w:before="100" w:after="100"/>
        <w:rPr>
          <w:bCs/>
        </w:rPr>
      </w:pPr>
    </w:p>
    <w:p w14:paraId="41B98BE3" w14:textId="77777777" w:rsidR="001613D0" w:rsidRDefault="001613D0" w:rsidP="00D21914">
      <w:pPr>
        <w:autoSpaceDE w:val="0"/>
        <w:autoSpaceDN w:val="0"/>
        <w:adjustRightInd w:val="0"/>
        <w:spacing w:before="100" w:after="100"/>
        <w:rPr>
          <w:bCs/>
        </w:rPr>
      </w:pPr>
    </w:p>
    <w:p w14:paraId="06385B2C" w14:textId="77777777" w:rsidR="00813770" w:rsidRPr="0017132D" w:rsidRDefault="00813770" w:rsidP="00D21914">
      <w:pPr>
        <w:autoSpaceDE w:val="0"/>
        <w:autoSpaceDN w:val="0"/>
        <w:adjustRightInd w:val="0"/>
        <w:spacing w:before="100" w:after="100"/>
        <w:rPr>
          <w:b/>
          <w:bCs/>
        </w:rPr>
      </w:pPr>
      <w:r w:rsidRPr="0017132D">
        <w:rPr>
          <w:b/>
          <w:bCs/>
        </w:rPr>
        <w:t>Osoby žijúce v domácnosti sa spoločne posudzujú nasledovne:</w:t>
      </w:r>
    </w:p>
    <w:p w14:paraId="3B0E5EBB" w14:textId="77777777" w:rsidR="00813770" w:rsidRPr="0097485F" w:rsidRDefault="00813770" w:rsidP="00D21914">
      <w:pPr>
        <w:numPr>
          <w:ilvl w:val="0"/>
          <w:numId w:val="27"/>
        </w:numPr>
        <w:autoSpaceDE w:val="0"/>
        <w:autoSpaceDN w:val="0"/>
        <w:adjustRightInd w:val="0"/>
        <w:spacing w:before="100" w:after="100"/>
        <w:rPr>
          <w:bCs/>
        </w:rPr>
      </w:pPr>
      <w:r w:rsidRPr="0097485F">
        <w:rPr>
          <w:bCs/>
        </w:rPr>
        <w:t>môj rodič sa zohľadňuje</w:t>
      </w:r>
      <w:r w:rsidR="00F22858">
        <w:rPr>
          <w:bCs/>
        </w:rPr>
        <w:t>,</w:t>
      </w:r>
      <w:r w:rsidRPr="0097485F">
        <w:rPr>
          <w:bCs/>
        </w:rPr>
        <w:t xml:space="preserve"> ak sú splnené </w:t>
      </w:r>
      <w:r w:rsidRPr="0097485F">
        <w:rPr>
          <w:b/>
          <w:bCs/>
        </w:rPr>
        <w:t>všetky</w:t>
      </w:r>
      <w:r w:rsidRPr="0097485F">
        <w:rPr>
          <w:bCs/>
        </w:rPr>
        <w:t xml:space="preserve"> tieto podmienky: </w:t>
      </w:r>
      <w:r w:rsidRPr="0097485F">
        <w:rPr>
          <w:b/>
          <w:bCs/>
        </w:rPr>
        <w:t>a)</w:t>
      </w:r>
      <w:r w:rsidRPr="0097485F">
        <w:t xml:space="preserve"> rodič nie je rozhodnutím súdu povinný poskytovať mi výživné</w:t>
      </w:r>
      <w:r w:rsidR="00D72B41">
        <w:t xml:space="preserve"> alebo súd určil rozsah vyživovacej povinnosti na návrh po mojom zápise na prvé vysokoškolské štúdium na vysokú školu</w:t>
      </w:r>
      <w:r w:rsidRPr="0097485F">
        <w:t xml:space="preserve">, </w:t>
      </w:r>
      <w:r w:rsidRPr="0097485F">
        <w:rPr>
          <w:b/>
        </w:rPr>
        <w:t>b)</w:t>
      </w:r>
      <w:r w:rsidRPr="0097485F">
        <w:t xml:space="preserve"> nebol som pred dosiahnutím plnoletosti zverený do náhradnej starostlivosti, </w:t>
      </w:r>
      <w:r w:rsidRPr="0097485F">
        <w:rPr>
          <w:b/>
        </w:rPr>
        <w:t>c)</w:t>
      </w:r>
      <w:r w:rsidRPr="0097485F">
        <w:t xml:space="preserve"> som slobodný alebo som uzavrel manželstvo a môj manžel je nezaopatreným dieťaťom a </w:t>
      </w:r>
      <w:r w:rsidRPr="0097485F">
        <w:rPr>
          <w:b/>
        </w:rPr>
        <w:t>d)</w:t>
      </w:r>
      <w:r w:rsidRPr="0097485F">
        <w:t xml:space="preserve"> som bezdetný,</w:t>
      </w:r>
    </w:p>
    <w:p w14:paraId="31550B2B" w14:textId="77777777" w:rsidR="00813770" w:rsidRPr="0097485F" w:rsidRDefault="00813770" w:rsidP="00D21914">
      <w:pPr>
        <w:numPr>
          <w:ilvl w:val="0"/>
          <w:numId w:val="27"/>
        </w:numPr>
        <w:autoSpaceDE w:val="0"/>
        <w:autoSpaceDN w:val="0"/>
        <w:adjustRightInd w:val="0"/>
        <w:spacing w:before="100" w:after="100"/>
        <w:rPr>
          <w:bCs/>
        </w:rPr>
      </w:pPr>
      <w:r w:rsidRPr="0097485F">
        <w:rPr>
          <w:bCs/>
        </w:rPr>
        <w:t>môj súrodenec sa zohľadňuje</w:t>
      </w:r>
      <w:r w:rsidR="00F22858">
        <w:rPr>
          <w:bCs/>
        </w:rPr>
        <w:t>,</w:t>
      </w:r>
      <w:r w:rsidRPr="0097485F">
        <w:rPr>
          <w:bCs/>
        </w:rPr>
        <w:t xml:space="preserve"> ak sú splnené </w:t>
      </w:r>
      <w:r w:rsidRPr="0097485F">
        <w:rPr>
          <w:b/>
          <w:bCs/>
        </w:rPr>
        <w:t>všetky</w:t>
      </w:r>
      <w:r w:rsidRPr="0097485F">
        <w:rPr>
          <w:bCs/>
        </w:rPr>
        <w:t xml:space="preserve"> tieto podmienky: </w:t>
      </w:r>
      <w:r w:rsidRPr="0097485F">
        <w:rPr>
          <w:b/>
          <w:bCs/>
        </w:rPr>
        <w:t>a)</w:t>
      </w:r>
      <w:r w:rsidRPr="0097485F">
        <w:rPr>
          <w:bCs/>
        </w:rPr>
        <w:t xml:space="preserve"> súrodenec </w:t>
      </w:r>
      <w:r w:rsidRPr="0097485F">
        <w:t xml:space="preserve">nie je plnoletý a je v osobnej starostlivosti rodiča, ktorý sa spoločne posudzuje so mnou, alebo je plnoletý a sústavne sa pripravuje na budúce povolanie podľa osobitného predpisu a pred dosiahnutím plnoletosti nebol zverený do náhradnej starostlivosti, </w:t>
      </w:r>
      <w:r w:rsidRPr="0097485F">
        <w:rPr>
          <w:b/>
        </w:rPr>
        <w:t>b)</w:t>
      </w:r>
      <w:r>
        <w:t> </w:t>
      </w:r>
      <w:r w:rsidRPr="0097485F">
        <w:t>najviac jeden z mojich rodičov (t.</w:t>
      </w:r>
      <w:r w:rsidR="00F22858">
        <w:t xml:space="preserve"> </w:t>
      </w:r>
      <w:r w:rsidRPr="0097485F">
        <w:t xml:space="preserve">j. žiaden alebo jeden) je rozhodnutím súdu povinný poskytovať môjmu súrodencovi výživné alebo žije len jeden z mojich rodičov a žijúci rodič nie je rozhodnutím súdu povinný poskytovať môjmu súrodencovi výživné, </w:t>
      </w:r>
      <w:r w:rsidRPr="0097485F">
        <w:rPr>
          <w:b/>
        </w:rPr>
        <w:t>c)</w:t>
      </w:r>
      <w:r w:rsidRPr="0097485F">
        <w:t xml:space="preserve"> súrodenec je slobodný alebo uzavrel manželstvo a jeho manžel je nezaopatreným dieťaťom, </w:t>
      </w:r>
      <w:r w:rsidRPr="0097485F">
        <w:rPr>
          <w:b/>
        </w:rPr>
        <w:t>d)</w:t>
      </w:r>
      <w:r w:rsidRPr="0097485F">
        <w:t xml:space="preserve"> ja aj môj súrodenec sme bezdetní, </w:t>
      </w:r>
      <w:r w:rsidRPr="0097485F">
        <w:rPr>
          <w:b/>
        </w:rPr>
        <w:t>e)</w:t>
      </w:r>
      <w:r w:rsidRPr="0097485F">
        <w:t xml:space="preserve"> súrodencovi nevznikol nárok na invalidný dôchodok a </w:t>
      </w:r>
      <w:r w:rsidRPr="0097485F">
        <w:rPr>
          <w:b/>
        </w:rPr>
        <w:t>f)</w:t>
      </w:r>
      <w:r w:rsidRPr="0097485F">
        <w:t xml:space="preserve"> súrodenec predchádzajúcim štúdiom nezískal vysokoškolské vzdelanie druhého stupňa,</w:t>
      </w:r>
    </w:p>
    <w:p w14:paraId="269A454B" w14:textId="77777777" w:rsidR="00813770" w:rsidRPr="0097485F" w:rsidRDefault="00813770" w:rsidP="00D21914">
      <w:pPr>
        <w:numPr>
          <w:ilvl w:val="0"/>
          <w:numId w:val="27"/>
        </w:numPr>
        <w:autoSpaceDE w:val="0"/>
        <w:autoSpaceDN w:val="0"/>
        <w:adjustRightInd w:val="0"/>
        <w:spacing w:before="100" w:after="100"/>
        <w:rPr>
          <w:bCs/>
        </w:rPr>
      </w:pPr>
      <w:r w:rsidRPr="0097485F">
        <w:rPr>
          <w:bCs/>
        </w:rPr>
        <w:t>môj manžel sa zohľadňuje</w:t>
      </w:r>
      <w:r w:rsidR="00F22858">
        <w:rPr>
          <w:bCs/>
        </w:rPr>
        <w:t>,</w:t>
      </w:r>
      <w:r w:rsidRPr="0097485F">
        <w:rPr>
          <w:bCs/>
        </w:rPr>
        <w:t xml:space="preserve"> ak spĺňa </w:t>
      </w:r>
      <w:r w:rsidRPr="0097485F">
        <w:rPr>
          <w:b/>
          <w:bCs/>
        </w:rPr>
        <w:t>obe</w:t>
      </w:r>
      <w:r w:rsidRPr="0097485F">
        <w:rPr>
          <w:bCs/>
        </w:rPr>
        <w:t xml:space="preserve"> tieto podmienky: </w:t>
      </w:r>
      <w:r w:rsidRPr="0097485F">
        <w:rPr>
          <w:b/>
          <w:bCs/>
        </w:rPr>
        <w:t>a)</w:t>
      </w:r>
      <w:r w:rsidRPr="0097485F">
        <w:rPr>
          <w:bCs/>
        </w:rPr>
        <w:t xml:space="preserve"> </w:t>
      </w:r>
      <w:r w:rsidRPr="0097485F">
        <w:t xml:space="preserve">nie je rozhodnutím súdu povinný poskytovať mi výživné a </w:t>
      </w:r>
      <w:r w:rsidRPr="0097485F">
        <w:rPr>
          <w:b/>
        </w:rPr>
        <w:t>b)</w:t>
      </w:r>
      <w:r w:rsidRPr="0097485F">
        <w:t xml:space="preserve"> nie je nezaopatreným dieťaťom,</w:t>
      </w:r>
    </w:p>
    <w:p w14:paraId="07610B77" w14:textId="77777777" w:rsidR="00813770" w:rsidRPr="0097485F" w:rsidRDefault="00813770" w:rsidP="00D21914">
      <w:pPr>
        <w:numPr>
          <w:ilvl w:val="0"/>
          <w:numId w:val="27"/>
        </w:numPr>
        <w:autoSpaceDE w:val="0"/>
        <w:autoSpaceDN w:val="0"/>
        <w:adjustRightInd w:val="0"/>
        <w:spacing w:before="100" w:after="100"/>
      </w:pPr>
      <w:r w:rsidRPr="0097485F">
        <w:t>moje nezaopatrené dieťa sa posudzuje</w:t>
      </w:r>
      <w:r w:rsidR="00F22858">
        <w:t>,</w:t>
      </w:r>
      <w:r w:rsidRPr="0097485F">
        <w:t xml:space="preserve"> ak </w:t>
      </w:r>
      <w:r w:rsidRPr="0097485F">
        <w:rPr>
          <w:bCs/>
        </w:rPr>
        <w:t xml:space="preserve">spĺňa </w:t>
      </w:r>
      <w:r w:rsidRPr="0097485F">
        <w:rPr>
          <w:b/>
          <w:bCs/>
        </w:rPr>
        <w:t>obe</w:t>
      </w:r>
      <w:r w:rsidRPr="0097485F">
        <w:rPr>
          <w:bCs/>
        </w:rPr>
        <w:t xml:space="preserve"> tieto podmienky</w:t>
      </w:r>
      <w:r w:rsidRPr="0097485F">
        <w:t xml:space="preserve">: </w:t>
      </w:r>
      <w:r w:rsidRPr="0097485F">
        <w:rPr>
          <w:b/>
        </w:rPr>
        <w:t>a)</w:t>
      </w:r>
      <w:r w:rsidRPr="0097485F">
        <w:t xml:space="preserve"> nie je zverené do náhradnej starostlivosti a </w:t>
      </w:r>
      <w:r w:rsidRPr="0097485F">
        <w:rPr>
          <w:b/>
        </w:rPr>
        <w:t>b)</w:t>
      </w:r>
      <w:r w:rsidRPr="0097485F">
        <w:t xml:space="preserve"> nie je zverené do osobnej starostlivosti druhému rodičovi</w:t>
      </w:r>
    </w:p>
    <w:p w14:paraId="31019711" w14:textId="77777777" w:rsidR="00813770" w:rsidRPr="0097485F" w:rsidRDefault="00813770" w:rsidP="00D21914">
      <w:pPr>
        <w:numPr>
          <w:ilvl w:val="0"/>
          <w:numId w:val="27"/>
        </w:numPr>
        <w:autoSpaceDE w:val="0"/>
        <w:autoSpaceDN w:val="0"/>
        <w:adjustRightInd w:val="0"/>
        <w:spacing w:before="100" w:after="100"/>
        <w:rPr>
          <w:bCs/>
        </w:rPr>
      </w:pPr>
      <w:r w:rsidRPr="0097485F">
        <w:rPr>
          <w:bCs/>
        </w:rPr>
        <w:t>druhý rodič môjho nezaopatreného dieťaťa, s ktorým nie som zosobášený</w:t>
      </w:r>
      <w:r w:rsidR="00F22858">
        <w:rPr>
          <w:bCs/>
        </w:rPr>
        <w:t>,</w:t>
      </w:r>
      <w:r w:rsidRPr="0097485F">
        <w:rPr>
          <w:bCs/>
        </w:rPr>
        <w:t xml:space="preserve"> sa posudzuje</w:t>
      </w:r>
      <w:r w:rsidR="00F22858">
        <w:rPr>
          <w:bCs/>
        </w:rPr>
        <w:t>,</w:t>
      </w:r>
      <w:r w:rsidRPr="0097485F">
        <w:rPr>
          <w:bCs/>
        </w:rPr>
        <w:t xml:space="preserve"> ak sú splnené </w:t>
      </w:r>
      <w:r w:rsidRPr="0097485F">
        <w:rPr>
          <w:b/>
          <w:bCs/>
        </w:rPr>
        <w:t>všetky</w:t>
      </w:r>
      <w:r w:rsidRPr="0097485F">
        <w:rPr>
          <w:bCs/>
        </w:rPr>
        <w:t xml:space="preserve"> tieto podmienky: </w:t>
      </w:r>
      <w:r w:rsidRPr="0097485F">
        <w:rPr>
          <w:b/>
          <w:bCs/>
        </w:rPr>
        <w:t>a)</w:t>
      </w:r>
      <w:r w:rsidRPr="0097485F">
        <w:rPr>
          <w:bCs/>
        </w:rPr>
        <w:t xml:space="preserve"> moje </w:t>
      </w:r>
      <w:r w:rsidRPr="0097485F">
        <w:t xml:space="preserve">nezaopatrené dieťa sa posudzuje spoločne so mnou,  </w:t>
      </w:r>
      <w:r w:rsidRPr="0097485F">
        <w:rPr>
          <w:b/>
        </w:rPr>
        <w:t>b)</w:t>
      </w:r>
      <w:r w:rsidRPr="0097485F">
        <w:t xml:space="preserve"> druhý rodič nie je nezaopatreným dieťaťom a</w:t>
      </w:r>
      <w:r>
        <w:t> </w:t>
      </w:r>
      <w:r w:rsidRPr="0097485F">
        <w:rPr>
          <w:b/>
        </w:rPr>
        <w:t>c)</w:t>
      </w:r>
      <w:r>
        <w:t> </w:t>
      </w:r>
      <w:r w:rsidRPr="0097485F">
        <w:t>druhý rodič nie je rozhodnutím súdu povinný poskytovať môjmu dieťaťu výživné</w:t>
      </w:r>
      <w:r w:rsidR="00F22858">
        <w:t>,</w:t>
      </w:r>
    </w:p>
    <w:p w14:paraId="250D41EA" w14:textId="77777777" w:rsidR="00813770" w:rsidRPr="0097485F" w:rsidRDefault="00813770" w:rsidP="00D21914">
      <w:pPr>
        <w:numPr>
          <w:ilvl w:val="0"/>
          <w:numId w:val="27"/>
        </w:numPr>
        <w:autoSpaceDE w:val="0"/>
        <w:autoSpaceDN w:val="0"/>
        <w:adjustRightInd w:val="0"/>
        <w:spacing w:before="100" w:after="100"/>
        <w:rPr>
          <w:bCs/>
        </w:rPr>
      </w:pPr>
      <w:r w:rsidRPr="0097485F">
        <w:rPr>
          <w:bCs/>
        </w:rPr>
        <w:t>manžel môjho rodiča (môj nevlastný rodič) sa posudzuje</w:t>
      </w:r>
      <w:r w:rsidR="00F22858">
        <w:rPr>
          <w:bCs/>
        </w:rPr>
        <w:t>,</w:t>
      </w:r>
      <w:r w:rsidRPr="0097485F">
        <w:rPr>
          <w:bCs/>
        </w:rPr>
        <w:t xml:space="preserve"> ak sú splnené </w:t>
      </w:r>
      <w:r w:rsidRPr="0097485F">
        <w:rPr>
          <w:b/>
          <w:bCs/>
        </w:rPr>
        <w:t>obe</w:t>
      </w:r>
      <w:r w:rsidRPr="0097485F">
        <w:rPr>
          <w:bCs/>
        </w:rPr>
        <w:t xml:space="preserve"> tieto podmienky: </w:t>
      </w:r>
      <w:r w:rsidRPr="0097485F">
        <w:rPr>
          <w:b/>
          <w:bCs/>
        </w:rPr>
        <w:t>a)</w:t>
      </w:r>
      <w:r w:rsidRPr="0097485F">
        <w:rPr>
          <w:bCs/>
        </w:rPr>
        <w:t xml:space="preserve"> </w:t>
      </w:r>
      <w:r w:rsidRPr="0097485F">
        <w:t xml:space="preserve">môj rodič sa posudzuje spoločne so mnou a </w:t>
      </w:r>
      <w:r w:rsidRPr="0097485F">
        <w:rPr>
          <w:b/>
        </w:rPr>
        <w:t>b)</w:t>
      </w:r>
      <w:r w:rsidRPr="0097485F">
        <w:t xml:space="preserve"> manžel môjho rodiča nie je rozhodnutím súdu povinný poskytovať môjmu rodičovi výživné</w:t>
      </w:r>
      <w:r w:rsidR="00F22858">
        <w:t>,</w:t>
      </w:r>
    </w:p>
    <w:p w14:paraId="08A68694" w14:textId="77777777" w:rsidR="00813770" w:rsidRPr="0097485F" w:rsidRDefault="00813770" w:rsidP="00D21914">
      <w:pPr>
        <w:numPr>
          <w:ilvl w:val="0"/>
          <w:numId w:val="27"/>
        </w:numPr>
        <w:autoSpaceDE w:val="0"/>
        <w:autoSpaceDN w:val="0"/>
        <w:adjustRightInd w:val="0"/>
        <w:spacing w:before="100" w:after="100"/>
      </w:pPr>
      <w:r w:rsidRPr="0097485F">
        <w:rPr>
          <w:bCs/>
        </w:rPr>
        <w:t>dieťa manžela môjho rodiča (môj nevlastný súrodenec) sa posudzuje</w:t>
      </w:r>
      <w:r w:rsidR="00F22858">
        <w:rPr>
          <w:bCs/>
        </w:rPr>
        <w:t>,</w:t>
      </w:r>
      <w:r w:rsidRPr="0097485F">
        <w:rPr>
          <w:bCs/>
        </w:rPr>
        <w:t xml:space="preserve"> ak sú splnené </w:t>
      </w:r>
      <w:r w:rsidRPr="0097485F">
        <w:rPr>
          <w:b/>
          <w:bCs/>
        </w:rPr>
        <w:t>obe</w:t>
      </w:r>
      <w:r w:rsidRPr="0097485F">
        <w:rPr>
          <w:bCs/>
        </w:rPr>
        <w:t xml:space="preserve"> tieto podmienky: </w:t>
      </w:r>
      <w:r w:rsidRPr="0097485F">
        <w:rPr>
          <w:b/>
          <w:bCs/>
        </w:rPr>
        <w:t>a)</w:t>
      </w:r>
      <w:r w:rsidRPr="0097485F">
        <w:rPr>
          <w:bCs/>
        </w:rPr>
        <w:t> </w:t>
      </w:r>
      <w:r w:rsidRPr="0097485F">
        <w:t>manžel môjho rodiča sa posudzuje spoločne so mnou a</w:t>
      </w:r>
      <w:r>
        <w:t> </w:t>
      </w:r>
      <w:r w:rsidRPr="0097485F">
        <w:rPr>
          <w:b/>
        </w:rPr>
        <w:t>b)</w:t>
      </w:r>
      <w:r>
        <w:t> </w:t>
      </w:r>
      <w:r w:rsidRPr="0097485F">
        <w:t>dieťa je zverené do osobnej starostlivosti manželovi môjho rodiča</w:t>
      </w:r>
      <w:r w:rsidR="00F22858">
        <w:t>.</w:t>
      </w:r>
    </w:p>
    <w:p w14:paraId="778583B3" w14:textId="77777777" w:rsidR="00813770" w:rsidRPr="0097485F" w:rsidRDefault="00813770" w:rsidP="00D21914">
      <w:pPr>
        <w:autoSpaceDE w:val="0"/>
        <w:autoSpaceDN w:val="0"/>
        <w:adjustRightInd w:val="0"/>
        <w:spacing w:before="100" w:after="100"/>
      </w:pPr>
    </w:p>
    <w:p w14:paraId="581A631C" w14:textId="77777777" w:rsidR="00813770" w:rsidRPr="0017132D" w:rsidRDefault="00813770" w:rsidP="00D21914">
      <w:pPr>
        <w:rPr>
          <w:b/>
        </w:rPr>
      </w:pPr>
      <w:r w:rsidRPr="0017132D">
        <w:rPr>
          <w:b/>
        </w:rPr>
        <w:lastRenderedPageBreak/>
        <w:t>K žiadosti je potrebné priložiť dokumenty potvrdzujúce okruh spoločne posudzovaných osôb, v závislosti od konkrétnej situácie žiadateľa, najmä:</w:t>
      </w:r>
    </w:p>
    <w:p w14:paraId="07591765" w14:textId="77777777" w:rsidR="00813770" w:rsidRPr="0097485F" w:rsidRDefault="00813770" w:rsidP="00D21914">
      <w:pPr>
        <w:numPr>
          <w:ilvl w:val="0"/>
          <w:numId w:val="28"/>
        </w:numPr>
      </w:pPr>
      <w:r w:rsidRPr="0097485F">
        <w:t>potvrdenie o návšteve školy u spoločne posudzovaných osôb, poberanie prídavku na dieťa rodičmi žiadateľa  na súrodencov  žiadateľa či žiadateľa, ako i žiadateľom poberané prídavky na jeho deti (za účelom preukázania, že dieťaťa je nezaopatrené);</w:t>
      </w:r>
    </w:p>
    <w:p w14:paraId="7FE33895" w14:textId="77777777" w:rsidR="00813770" w:rsidRDefault="00813770" w:rsidP="00D21914">
      <w:pPr>
        <w:numPr>
          <w:ilvl w:val="0"/>
          <w:numId w:val="28"/>
        </w:numPr>
      </w:pPr>
      <w:r w:rsidRPr="0097485F">
        <w:t>sobášny list žiadateľa, úmrtný list manžela žiadateľa či rodiča žiadateľa alebo doklad o poberaní sirotského dôchodku žiadateľom, právoplatné rozhodnutie o úprave vyživovacej  povinnosti rodiča alebo manžela voči žiadateľovi</w:t>
      </w:r>
      <w:r w:rsidR="00055384" w:rsidRPr="0097485F">
        <w:t>;</w:t>
      </w:r>
    </w:p>
    <w:p w14:paraId="4AFEA37D" w14:textId="6888026E" w:rsidR="00055384" w:rsidRPr="0097485F" w:rsidRDefault="00055384" w:rsidP="00D21914">
      <w:pPr>
        <w:numPr>
          <w:ilvl w:val="0"/>
          <w:numId w:val="28"/>
        </w:numPr>
      </w:pPr>
      <w:r w:rsidRPr="0017132D">
        <w:rPr>
          <w:b/>
        </w:rPr>
        <w:t>dokumenty potrebné na samostatné posudzovanie študenta:</w:t>
      </w:r>
      <w:r>
        <w:t xml:space="preserve"> nájomná zmluva alebo list vlastníctva</w:t>
      </w:r>
      <w:r w:rsidRPr="0097485F">
        <w:t>;</w:t>
      </w:r>
      <w:r>
        <w:t xml:space="preserve"> potvrdenie od zamestnávateľov rodičov </w:t>
      </w:r>
      <w:r w:rsidR="002F7FEA">
        <w:t xml:space="preserve">žiadateľa </w:t>
      </w:r>
      <w:r>
        <w:t>o poberaní, resp. nepoberaní daňového bonusu</w:t>
      </w:r>
      <w:r w:rsidR="002F7FEA" w:rsidRPr="0097485F">
        <w:t>;</w:t>
      </w:r>
      <w:r w:rsidR="002F7FEA">
        <w:t xml:space="preserve"> potvrdenie z bytového družstva o počte a menný zoznam bývajúcich osôb v byte na adrese trvalého pobytu žiadateľa (ak žiadateľ býva v meste)</w:t>
      </w:r>
      <w:r w:rsidR="002F7FEA" w:rsidRPr="0097485F">
        <w:t>;</w:t>
      </w:r>
      <w:r w:rsidR="002F7FEA">
        <w:t xml:space="preserve">  potvrdenie z obecného úradu o nezdieľaní spoločnej domácnosti žiadateľa so svojimi rodičmi (ak žiadateľ býva v obci)</w:t>
      </w:r>
      <w:r w:rsidR="002F7FEA" w:rsidRPr="0097485F">
        <w:t>;</w:t>
      </w:r>
      <w:r w:rsidR="002F7FEA">
        <w:t xml:space="preserve">  vydokladovanie príjmu žiadateľa vo výške 12</w:t>
      </w:r>
      <w:r w:rsidR="00112DC4">
        <w:softHyphen/>
      </w:r>
      <w:r w:rsidR="00112DC4">
        <w:noBreakHyphen/>
      </w:r>
      <w:r w:rsidR="002F7FEA">
        <w:t xml:space="preserve">násobku sumy životného minima plnoletej fyzickej osoby za kalendárny rok predchádzajúci kalendárnemu  roku, v ktorom podal žiadosť (za príjem sa </w:t>
      </w:r>
      <w:r w:rsidR="0017132D">
        <w:t xml:space="preserve">podľa § 2 ods. 3 vyhlášky </w:t>
      </w:r>
      <w:r w:rsidR="002F7FEA" w:rsidRPr="0017132D">
        <w:rPr>
          <w:b/>
        </w:rPr>
        <w:t>nepovažuje</w:t>
      </w:r>
      <w:r w:rsidR="002F7FEA">
        <w:t xml:space="preserve"> príjem nezaopatreného dieťaťa v okruhu spoločne posudzovaných osôb pripadajúci na kalendárny mesiac, ktorý je predmetom dane z príjmov do výšky 1,2 násobku sumy životného minima </w:t>
      </w:r>
      <w:r w:rsidR="0017132D">
        <w:t xml:space="preserve">jednej </w:t>
      </w:r>
      <w:r w:rsidR="002F7FEA">
        <w:t>plnoletej fyzickej osoby).</w:t>
      </w:r>
    </w:p>
    <w:p w14:paraId="25D2D9E3" w14:textId="77777777" w:rsidR="00813770" w:rsidRPr="0097485F" w:rsidRDefault="00813770" w:rsidP="00D21914"/>
    <w:p w14:paraId="24FDAD63" w14:textId="77777777" w:rsidR="00813770" w:rsidRPr="0017132D" w:rsidRDefault="00813770" w:rsidP="00D21914">
      <w:pPr>
        <w:rPr>
          <w:b/>
        </w:rPr>
      </w:pPr>
      <w:r w:rsidRPr="0017132D">
        <w:rPr>
          <w:b/>
        </w:rPr>
        <w:t>Príjem okruhu spoločne posudzovaných osôb žiadateľ preukazuje najmä:</w:t>
      </w:r>
    </w:p>
    <w:p w14:paraId="32F1733A" w14:textId="77777777" w:rsidR="00813770" w:rsidRPr="0097485F" w:rsidRDefault="00813770" w:rsidP="00D21914">
      <w:pPr>
        <w:numPr>
          <w:ilvl w:val="0"/>
          <w:numId w:val="20"/>
        </w:numPr>
      </w:pPr>
      <w:r w:rsidRPr="0097485F">
        <w:t>rozhodnutím Sociálnej poisťovne o poskytovaní dávky v nezamestnanosti v čase podania žiadosti, u osoby z okruhu spoločne posudzovaných osôb, ktorá uvedenú dávku poberá (v takomto prípade sa u tejto osoby nepreukazujú iné príjmy);</w:t>
      </w:r>
      <w:r w:rsidR="007F06DD">
        <w:t xml:space="preserve"> potvrdením zo Sociálnej poisťovne o vyplatenej dávke v nezamestnanosti v predchádzajúcom období v prípade trvalej evidencie na úrade práce spoločne posudzovanej osoby v čase podania žiadosti</w:t>
      </w:r>
      <w:r w:rsidR="007F06DD" w:rsidRPr="0097485F">
        <w:t>;</w:t>
      </w:r>
    </w:p>
    <w:p w14:paraId="73DE3DC0" w14:textId="77777777" w:rsidR="00813770" w:rsidRPr="0097485F" w:rsidRDefault="00813770" w:rsidP="00D21914">
      <w:pPr>
        <w:numPr>
          <w:ilvl w:val="0"/>
          <w:numId w:val="20"/>
        </w:numPr>
      </w:pPr>
      <w:r w:rsidRPr="0097485F">
        <w:t>rozhodnutím o priznaní starobného dôchodku, invalidného dôchodku, výsluhového dôchodku, invalidného výsluhového dôchodku, materskej či rodičovského príspevku, pokiaľ spoločne posudzovanej osobe bol takýto dôchodok/</w:t>
      </w:r>
      <w:r w:rsidR="00F22858">
        <w:t xml:space="preserve">takáto </w:t>
      </w:r>
      <w:r w:rsidRPr="0097485F">
        <w:t>dávka priznaný</w:t>
      </w:r>
      <w:r w:rsidR="00F22858">
        <w:t>/á</w:t>
      </w:r>
      <w:r w:rsidRPr="0097485F">
        <w:t xml:space="preserve"> v predchádzajúcom alebo aktuálnom kalendárnom roku, pričom po dobu najmenej troch mesiacov pred podaním žiadosti nemá okrem tu uvedených príjmov spoločne posudzovaná osoba iné príjmy;</w:t>
      </w:r>
    </w:p>
    <w:p w14:paraId="2FF3EC1B" w14:textId="77777777" w:rsidR="00813770" w:rsidRDefault="00813770" w:rsidP="00D21914">
      <w:pPr>
        <w:numPr>
          <w:ilvl w:val="0"/>
          <w:numId w:val="20"/>
        </w:numPr>
      </w:pPr>
      <w:r w:rsidRPr="0097485F">
        <w:t>výpisom z daňového priznania alebo ročným zúčtovaním preddavkov na daň z príjmov fyzických osôb zo závislej činnosti a daňový bonus za predchádzajúci kalendárny rok; potvrdením zamestnávateľa o poskytnutej náhrade príjmu</w:t>
      </w:r>
      <w:r>
        <w:t xml:space="preserve"> pri dočasnej práceneschopnosti</w:t>
      </w:r>
      <w:r w:rsidRPr="0097485F">
        <w:t xml:space="preserve"> v predošlom kalendárnom roku, potvrden</w:t>
      </w:r>
      <w:r w:rsidR="00BD56B2">
        <w:t>ím</w:t>
      </w:r>
      <w:r w:rsidRPr="0097485F">
        <w:t xml:space="preserve"> o poskytnutom nemocenskom od Sociálnej poisťovne v predchádzajúcom kalendárnom roku; </w:t>
      </w:r>
      <w:r w:rsidR="00BD56B2">
        <w:t xml:space="preserve">potvrdením o poskytovaní nemocenského od Sociálnej poisťovne v čase podania žiadosti; potvrdením z úradu práce, sociálnych vecí a rodiny o poberaní dávky a príspevkov v hmotnej núdzi; </w:t>
      </w:r>
      <w:r w:rsidRPr="0097485F">
        <w:t>prehľad poskytnutých dôchodkov a plnení Sociálnou poisťovňou v predošlom kalendárnom roku; prehľad sociálnych dávok a štátnych sociálnych dávok prijatých v predchádzajúcom kalendárnom roku; potvrdenie zamestnávateľa o poskytnutom vreckovom pri zahraničných pracovných cestách do výšky 40 % nároku na stravné ustanovené osobitným predpisom</w:t>
      </w:r>
      <w:r>
        <w:t>.</w:t>
      </w:r>
      <w:r w:rsidRPr="0097485F">
        <w:t xml:space="preserve"> V prípade spoločne posudzovaných osôb, ktoré nepodávajú daňové priznanie v Slovenskej republike či majú iné príjmy plynúce zo zahraničia vo forme dávok či dôchodkov, sa tieto príjmy dokladujú úradným prekladom obdobných dokumentov, vydaných príslušnými inštitúciami v krajine pôvodu príjmu. Za príjem sa na účely priznania sociálneho </w:t>
      </w:r>
      <w:r w:rsidRPr="0097485F">
        <w:lastRenderedPageBreak/>
        <w:t xml:space="preserve">štipendia nepovažujú príjmy podľa § 4 ods. 3 zákona č. 601/2003 Z. z. o životnom minime a o zmene a doplnení niektorých zákonov v znení neskorších predpisov a § 5 ods. 4 písm. h) až j) a l) až </w:t>
      </w:r>
      <w:proofErr w:type="spellStart"/>
      <w:r w:rsidR="00BD56B2">
        <w:t>ac</w:t>
      </w:r>
      <w:proofErr w:type="spellEnd"/>
      <w:r w:rsidRPr="0097485F">
        <w:t xml:space="preserve">) zákona č. 599/2003 Z. z. o pomoci v hmotnej núdzi a o zmene a doplnení niektorých zákonov v znení neskorších predpisov, teda najmä: prídavky na dieťa, jednorazové sociálne dávky </w:t>
      </w:r>
      <w:r w:rsidRPr="0097485F">
        <w:rPr>
          <w:i/>
          <w:iCs/>
        </w:rPr>
        <w:t>(ako príspevok na pohreb, jednorazová dávka v hmotnej núdzi...)</w:t>
      </w:r>
      <w:r w:rsidRPr="0097485F">
        <w:t xml:space="preserve">, zvýšenie dôchodku pre bezvládnosť, peňažné príspevky občanov s ťažkým postihnutím na kompenzáciu sociálnych dôsledkov ich ťažkého zdravotného postihnutia </w:t>
      </w:r>
      <w:r>
        <w:t>a príspevok n</w:t>
      </w:r>
      <w:r w:rsidRPr="0097485F">
        <w:t>a opatr</w:t>
      </w:r>
      <w:r>
        <w:t>ovanie, štipendiá, daňový bonus;</w:t>
      </w:r>
    </w:p>
    <w:p w14:paraId="3BB59D4D" w14:textId="77777777" w:rsidR="00813770" w:rsidRDefault="00813770" w:rsidP="00D21914">
      <w:pPr>
        <w:numPr>
          <w:ilvl w:val="0"/>
          <w:numId w:val="20"/>
        </w:numPr>
      </w:pPr>
      <w:r>
        <w:t>rozhodnutím súdu o úprave vyživovacej povinnosti, rozhodnutím súdu o schválení dohody rodičov dieťaťa o výživnom, žiadosťou o poskytnutie náhradného výživného, návrhom na začatie exekúcie osoby povinnej poskytovať výživné, trestným oznámením na osobu povinnú poskytovať výživné pri zanedbaní jej povinnosti;</w:t>
      </w:r>
      <w:r w:rsidR="00B548D5">
        <w:t xml:space="preserve"> </w:t>
      </w:r>
    </w:p>
    <w:p w14:paraId="4160767A" w14:textId="77777777" w:rsidR="00813770" w:rsidRPr="0097485F" w:rsidRDefault="00813770" w:rsidP="00D21914">
      <w:pPr>
        <w:numPr>
          <w:ilvl w:val="0"/>
          <w:numId w:val="20"/>
        </w:numPr>
      </w:pPr>
      <w:r>
        <w:t>preukaz ťažko zdravotne postihnutej osoby, lekársky posudok obsahujúci mieru funkčnej poruchy.</w:t>
      </w:r>
    </w:p>
    <w:p w14:paraId="2CAE088E" w14:textId="77777777" w:rsidR="00813770" w:rsidRPr="0097485F" w:rsidRDefault="00813770" w:rsidP="00D21914">
      <w:pPr>
        <w:ind w:left="360"/>
      </w:pPr>
    </w:p>
    <w:p w14:paraId="2B8AE815" w14:textId="77777777" w:rsidR="00813770" w:rsidRPr="0097485F" w:rsidRDefault="00F22858" w:rsidP="00D21914">
      <w:pPr>
        <w:ind w:firstLine="360"/>
      </w:pPr>
      <w:r>
        <w:t>Pri</w:t>
      </w:r>
      <w:r w:rsidR="00813770" w:rsidRPr="0097485F">
        <w:t xml:space="preserve"> spoločne posudzovaných osobách, pokiaľ sú študentmi vysokej školy v dennej forme, sa dokladá ich čestné vyhlásenie o mieste ich trvalého pobytu a potvrdenie ich vysokej školy, o ich štúdiu, forme a mieste ich štúdia v čase podania žiadosti o priznanie sociálneho štipendia. V prípade nezaopatrených detí, ktoré sa spoločne so žiadateľom posudzujú, a ich štúdium na zahraničnej vysokej škole je podľa rozhodnutia </w:t>
      </w:r>
      <w:r w:rsidR="007C0413" w:rsidRPr="007C0413">
        <w:t>Ministerstvo školstva, vedy, výskumu a športu Slovenskej republiky</w:t>
      </w:r>
      <w:r w:rsidR="007C0413">
        <w:t xml:space="preserve"> </w:t>
      </w:r>
      <w:r w:rsidR="00813770" w:rsidRPr="0097485F">
        <w:t>svojím rozsahom a úrovňou postavené na úroveň štúdia na vysokej škole v dennej forme, sa prikladá príslušné rozhodnutie.</w:t>
      </w:r>
    </w:p>
    <w:p w14:paraId="0AF645D3" w14:textId="77777777" w:rsidR="00813770" w:rsidRPr="0097485F" w:rsidRDefault="00813770" w:rsidP="00D21914">
      <w:pPr>
        <w:ind w:firstLine="360"/>
      </w:pPr>
    </w:p>
    <w:p w14:paraId="24E15B1D" w14:textId="77777777" w:rsidR="00813770" w:rsidRPr="00813770" w:rsidRDefault="00813770" w:rsidP="00D21914">
      <w:pPr>
        <w:autoSpaceDE w:val="0"/>
        <w:autoSpaceDN w:val="0"/>
        <w:adjustRightInd w:val="0"/>
        <w:spacing w:before="100" w:after="100"/>
        <w:ind w:firstLine="360"/>
        <w:rPr>
          <w:bCs/>
        </w:rPr>
      </w:pPr>
      <w:r w:rsidRPr="0097485F">
        <w:t>Predložené dokumenty musia byť originály alebo overené kópie. Niektoré vysoké školy umožňujú, aby originál porovnal s priloženou kópiu priamo zamestnanec vysokej školy. Vysoká škola</w:t>
      </w:r>
      <w:r w:rsidR="00F22858">
        <w:t xml:space="preserve"> si</w:t>
      </w:r>
      <w:r w:rsidRPr="0097485F">
        <w:t xml:space="preserve"> môže </w:t>
      </w:r>
      <w:r w:rsidR="00F22858">
        <w:t>s</w:t>
      </w:r>
      <w:r w:rsidRPr="0097485F">
        <w:t xml:space="preserve"> účelom posúdenia nároku </w:t>
      </w:r>
      <w:r w:rsidR="00F22858" w:rsidRPr="0097485F">
        <w:t xml:space="preserve">žiadateľa na sociálne štipendium a jeho výšku </w:t>
      </w:r>
      <w:r w:rsidRPr="0097485F">
        <w:t>vyžiadať od žiadateľa aj ďalšie dokumenty o ňom či o spoločne posudzovaných osobách. Študent je povinný predložiť dodatočne požadované podklady v čase určenom vysokou školou, inak môže vysoká škola prerušiť, až zastaviť konanie o priznaní sociálneho štipendia žiadateľovi. Vysoká škola každého žiadateľa vyrozumie rozhodnutím o priznanej výške sociálneho štipendia, v ktorom žiadateľa poučí o možnosti odvolania sa voči nemu.</w:t>
      </w:r>
    </w:p>
    <w:sectPr w:rsidR="00813770" w:rsidRPr="00813770" w:rsidSect="0081103B">
      <w:headerReference w:type="default" r:id="rId7"/>
      <w:footerReference w:type="even" r:id="rId8"/>
      <w:footerReference w:type="default" r:id="rId9"/>
      <w:headerReference w:type="first" r:id="rId10"/>
      <w:footnotePr>
        <w:numRestart w:val="eachSect"/>
      </w:footnotePr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C96FA" w14:textId="77777777" w:rsidR="00E67140" w:rsidRDefault="00E67140">
      <w:r>
        <w:separator/>
      </w:r>
    </w:p>
  </w:endnote>
  <w:endnote w:type="continuationSeparator" w:id="0">
    <w:p w14:paraId="6E536718" w14:textId="77777777" w:rsidR="00E67140" w:rsidRDefault="00E67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4977" w14:textId="77777777" w:rsidR="00813770" w:rsidRDefault="00813770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A6E309F" w14:textId="77777777" w:rsidR="00813770" w:rsidRDefault="0081377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B20A" w14:textId="77777777" w:rsidR="00813770" w:rsidRDefault="00813770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DA789E">
      <w:rPr>
        <w:rStyle w:val="slostrany"/>
        <w:noProof/>
      </w:rPr>
      <w:t>5</w:t>
    </w:r>
    <w:r>
      <w:rPr>
        <w:rStyle w:val="slostrany"/>
      </w:rPr>
      <w:fldChar w:fldCharType="end"/>
    </w:r>
  </w:p>
  <w:p w14:paraId="0E21E6A1" w14:textId="77777777" w:rsidR="00813770" w:rsidRDefault="0081377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0770C" w14:textId="77777777" w:rsidR="00E67140" w:rsidRDefault="00E67140">
      <w:r>
        <w:separator/>
      </w:r>
    </w:p>
  </w:footnote>
  <w:footnote w:type="continuationSeparator" w:id="0">
    <w:p w14:paraId="644F1601" w14:textId="77777777" w:rsidR="00E67140" w:rsidRDefault="00E67140">
      <w:r>
        <w:continuationSeparator/>
      </w:r>
    </w:p>
  </w:footnote>
  <w:footnote w:id="1">
    <w:p w14:paraId="572B3771" w14:textId="77777777" w:rsidR="00580341" w:rsidRDefault="00813770" w:rsidP="00A03538">
      <w:pPr>
        <w:pStyle w:val="Textpoznmkypodiarou"/>
      </w:pPr>
      <w:r w:rsidRPr="0011074D">
        <w:rPr>
          <w:rStyle w:val="Odkaznapoznmkupodiarou"/>
          <w:sz w:val="16"/>
          <w:szCs w:val="16"/>
        </w:rPr>
        <w:footnoteRef/>
      </w:r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nehodiace</w:t>
      </w:r>
      <w:proofErr w:type="spellEnd"/>
      <w:r>
        <w:rPr>
          <w:sz w:val="16"/>
          <w:szCs w:val="16"/>
        </w:rPr>
        <w:t xml:space="preserve"> </w:t>
      </w:r>
      <w:r w:rsidR="00DA5B7A">
        <w:rPr>
          <w:sz w:val="16"/>
          <w:szCs w:val="16"/>
        </w:rPr>
        <w:t>škrtnúť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392B8" w14:textId="77777777" w:rsidR="00813770" w:rsidRPr="00B66EFD" w:rsidRDefault="00813770" w:rsidP="00B66EF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2B92A" w14:textId="77777777" w:rsidR="00813770" w:rsidRDefault="00813770">
    <w:pPr>
      <w:pStyle w:val="Hlavika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7BAA"/>
    <w:multiLevelType w:val="hybridMultilevel"/>
    <w:tmpl w:val="EA00CA58"/>
    <w:lvl w:ilvl="0" w:tplc="041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81434F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AC8481E"/>
    <w:multiLevelType w:val="hybridMultilevel"/>
    <w:tmpl w:val="F752AFE8"/>
    <w:lvl w:ilvl="0" w:tplc="041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7E02A7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" w15:restartNumberingAfterBreak="0">
    <w:nsid w:val="0E5E6E4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" w15:restartNumberingAfterBreak="0">
    <w:nsid w:val="16E8798D"/>
    <w:multiLevelType w:val="hybridMultilevel"/>
    <w:tmpl w:val="E228D678"/>
    <w:lvl w:ilvl="0" w:tplc="041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9A3400D"/>
    <w:multiLevelType w:val="hybridMultilevel"/>
    <w:tmpl w:val="43CC6664"/>
    <w:lvl w:ilvl="0" w:tplc="C436DF8A">
      <w:numFmt w:val="bullet"/>
      <w:lvlText w:val="-"/>
      <w:lvlJc w:val="left"/>
      <w:pPr>
        <w:tabs>
          <w:tab w:val="num" w:pos="975"/>
        </w:tabs>
        <w:ind w:left="975" w:hanging="555"/>
      </w:pPr>
      <w:rPr>
        <w:rFonts w:ascii="Times New Roman" w:eastAsia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8811493"/>
    <w:multiLevelType w:val="multilevel"/>
    <w:tmpl w:val="F656094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576"/>
        </w:tabs>
        <w:ind w:left="576" w:hanging="432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 w15:restartNumberingAfterBreak="0">
    <w:nsid w:val="2AC74281"/>
    <w:multiLevelType w:val="hybridMultilevel"/>
    <w:tmpl w:val="0B367E84"/>
    <w:lvl w:ilvl="0" w:tplc="BB787BF6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2AE834F6"/>
    <w:multiLevelType w:val="multilevel"/>
    <w:tmpl w:val="041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0" w15:restartNumberingAfterBreak="0">
    <w:nsid w:val="2D694E7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" w15:restartNumberingAfterBreak="0">
    <w:nsid w:val="31472F98"/>
    <w:multiLevelType w:val="multilevel"/>
    <w:tmpl w:val="E43439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320B7B95"/>
    <w:multiLevelType w:val="hybridMultilevel"/>
    <w:tmpl w:val="8A2094E6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3463CB"/>
    <w:multiLevelType w:val="hybridMultilevel"/>
    <w:tmpl w:val="5A98E612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3794E"/>
    <w:multiLevelType w:val="hybridMultilevel"/>
    <w:tmpl w:val="13EE0EAC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1098F"/>
    <w:multiLevelType w:val="multilevel"/>
    <w:tmpl w:val="FED01C1E"/>
    <w:lvl w:ilvl="0">
      <w:numFmt w:val="decimal"/>
      <w:pStyle w:val="lnok"/>
      <w:lvlText w:val="%1."/>
      <w:lvlJc w:val="left"/>
      <w:pPr>
        <w:tabs>
          <w:tab w:val="num" w:pos="720"/>
        </w:tabs>
        <w:ind w:left="-113" w:firstLine="113"/>
      </w:pPr>
      <w:rPr>
        <w:rFonts w:cs="Times New Roman" w:hint="default"/>
      </w:rPr>
    </w:lvl>
    <w:lvl w:ilvl="1">
      <w:start w:val="1"/>
      <w:numFmt w:val="decimal"/>
      <w:pStyle w:val="odsek"/>
      <w:lvlText w:val="(%2)"/>
      <w:lvlJc w:val="left"/>
      <w:pPr>
        <w:tabs>
          <w:tab w:val="num" w:pos="397"/>
        </w:tabs>
        <w:ind w:left="-113"/>
      </w:pPr>
      <w:rPr>
        <w:rFonts w:cs="Times New Roman" w:hint="default"/>
      </w:rPr>
    </w:lvl>
    <w:lvl w:ilvl="2">
      <w:start w:val="1"/>
      <w:numFmt w:val="lowerLetter"/>
      <w:pStyle w:val="tlNadpis3PodaokrajaPrvriadok0cm"/>
      <w:lvlText w:val="%3)"/>
      <w:lvlJc w:val="left"/>
      <w:pPr>
        <w:tabs>
          <w:tab w:val="num" w:pos="607"/>
        </w:tabs>
        <w:ind w:left="607" w:hanging="357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964"/>
        </w:tabs>
        <w:ind w:left="964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330"/>
        </w:tabs>
        <w:ind w:left="133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690"/>
        </w:tabs>
        <w:ind w:left="169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050"/>
        </w:tabs>
        <w:ind w:left="205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410"/>
        </w:tabs>
        <w:ind w:left="241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770"/>
        </w:tabs>
        <w:ind w:left="2770" w:hanging="360"/>
      </w:pPr>
      <w:rPr>
        <w:rFonts w:cs="Times New Roman" w:hint="default"/>
      </w:rPr>
    </w:lvl>
  </w:abstractNum>
  <w:abstractNum w:abstractNumId="16" w15:restartNumberingAfterBreak="0">
    <w:nsid w:val="3B2D6457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7" w15:restartNumberingAfterBreak="0">
    <w:nsid w:val="3F822BB6"/>
    <w:multiLevelType w:val="hybridMultilevel"/>
    <w:tmpl w:val="88907416"/>
    <w:lvl w:ilvl="0" w:tplc="041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0B938A1"/>
    <w:multiLevelType w:val="hybridMultilevel"/>
    <w:tmpl w:val="2A88F2E8"/>
    <w:lvl w:ilvl="0" w:tplc="BDEA5250">
      <w:start w:val="8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43D45F46"/>
    <w:multiLevelType w:val="hybridMultilevel"/>
    <w:tmpl w:val="A210E976"/>
    <w:lvl w:ilvl="0" w:tplc="6BBEF522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0" w15:restartNumberingAfterBreak="0">
    <w:nsid w:val="460F6C0F"/>
    <w:multiLevelType w:val="hybridMultilevel"/>
    <w:tmpl w:val="73CAAEA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9A38A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4A846BD0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50B8731B"/>
    <w:multiLevelType w:val="hybridMultilevel"/>
    <w:tmpl w:val="F5B6F5CC"/>
    <w:lvl w:ilvl="0" w:tplc="FFFFFFFF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EF7C76"/>
    <w:multiLevelType w:val="hybridMultilevel"/>
    <w:tmpl w:val="A16C55A0"/>
    <w:lvl w:ilvl="0" w:tplc="734E0952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53931F4"/>
    <w:multiLevelType w:val="multilevel"/>
    <w:tmpl w:val="041B001F"/>
    <w:lvl w:ilvl="0">
      <w:numFmt w:val="decimal"/>
      <w:lvlText w:val="%1."/>
      <w:lvlJc w:val="left"/>
      <w:pPr>
        <w:tabs>
          <w:tab w:val="num" w:pos="3192"/>
        </w:tabs>
        <w:ind w:left="3192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3624"/>
        </w:tabs>
        <w:ind w:left="3624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4272"/>
        </w:tabs>
        <w:ind w:left="4056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4992"/>
        </w:tabs>
        <w:ind w:left="4560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5352"/>
        </w:tabs>
        <w:ind w:left="5064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6072"/>
        </w:tabs>
        <w:ind w:left="5568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6792"/>
        </w:tabs>
        <w:ind w:left="6072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7152"/>
        </w:tabs>
        <w:ind w:left="6576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872"/>
        </w:tabs>
        <w:ind w:left="7152" w:hanging="1440"/>
      </w:pPr>
      <w:rPr>
        <w:rFonts w:cs="Times New Roman"/>
      </w:rPr>
    </w:lvl>
  </w:abstractNum>
  <w:abstractNum w:abstractNumId="26" w15:restartNumberingAfterBreak="0">
    <w:nsid w:val="556E1A02"/>
    <w:multiLevelType w:val="hybridMultilevel"/>
    <w:tmpl w:val="0D1AE1A0"/>
    <w:lvl w:ilvl="0" w:tplc="041B0001"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636234D"/>
    <w:multiLevelType w:val="multilevel"/>
    <w:tmpl w:val="041B001F"/>
    <w:styleLink w:val="111111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28" w15:restartNumberingAfterBreak="0">
    <w:nsid w:val="5B422B85"/>
    <w:multiLevelType w:val="multilevel"/>
    <w:tmpl w:val="041B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9" w15:restartNumberingAfterBreak="0">
    <w:nsid w:val="5C9D3D52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C8D2319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1" w15:restartNumberingAfterBreak="0">
    <w:nsid w:val="6E1B5DFD"/>
    <w:multiLevelType w:val="multilevel"/>
    <w:tmpl w:val="0F3CDD70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32" w15:restartNumberingAfterBreak="0">
    <w:nsid w:val="6EB61DC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3" w15:restartNumberingAfterBreak="0">
    <w:nsid w:val="724C27DD"/>
    <w:multiLevelType w:val="hybridMultilevel"/>
    <w:tmpl w:val="00E6F05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43E95"/>
    <w:multiLevelType w:val="multilevel"/>
    <w:tmpl w:val="041B001F"/>
    <w:lvl w:ilvl="0"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2208"/>
        </w:tabs>
        <w:ind w:left="2208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856"/>
        </w:tabs>
        <w:ind w:left="2640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576"/>
        </w:tabs>
        <w:ind w:left="3144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936"/>
        </w:tabs>
        <w:ind w:left="3648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4656"/>
        </w:tabs>
        <w:ind w:left="415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376"/>
        </w:tabs>
        <w:ind w:left="4656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5736"/>
        </w:tabs>
        <w:ind w:left="5160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6456"/>
        </w:tabs>
        <w:ind w:left="5736" w:hanging="1440"/>
      </w:pPr>
      <w:rPr>
        <w:rFonts w:cs="Times New Roman"/>
      </w:rPr>
    </w:lvl>
  </w:abstractNum>
  <w:abstractNum w:abstractNumId="35" w15:restartNumberingAfterBreak="0">
    <w:nsid w:val="7B7B026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 w15:restartNumberingAfterBreak="0">
    <w:nsid w:val="7CFA5D35"/>
    <w:multiLevelType w:val="multilevel"/>
    <w:tmpl w:val="1C58A68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7" w15:restartNumberingAfterBreak="0">
    <w:nsid w:val="7E3B7F01"/>
    <w:multiLevelType w:val="hybridMultilevel"/>
    <w:tmpl w:val="C5B676DC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6"/>
  </w:num>
  <w:num w:numId="2">
    <w:abstractNumId w:val="15"/>
  </w:num>
  <w:num w:numId="3">
    <w:abstractNumId w:val="11"/>
  </w:num>
  <w:num w:numId="4">
    <w:abstractNumId w:val="27"/>
  </w:num>
  <w:num w:numId="5">
    <w:abstractNumId w:val="31"/>
  </w:num>
  <w:num w:numId="6">
    <w:abstractNumId w:val="7"/>
  </w:num>
  <w:num w:numId="7">
    <w:abstractNumId w:val="6"/>
  </w:num>
  <w:num w:numId="8">
    <w:abstractNumId w:val="25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14"/>
  </w:num>
  <w:num w:numId="12">
    <w:abstractNumId w:val="36"/>
  </w:num>
  <w:num w:numId="13">
    <w:abstractNumId w:val="23"/>
  </w:num>
  <w:num w:numId="14">
    <w:abstractNumId w:val="12"/>
  </w:num>
  <w:num w:numId="15">
    <w:abstractNumId w:val="33"/>
  </w:num>
  <w:num w:numId="16">
    <w:abstractNumId w:val="20"/>
  </w:num>
  <w:num w:numId="17">
    <w:abstractNumId w:val="9"/>
  </w:num>
  <w:num w:numId="18">
    <w:abstractNumId w:val="34"/>
  </w:num>
  <w:num w:numId="19">
    <w:abstractNumId w:val="19"/>
  </w:num>
  <w:num w:numId="20">
    <w:abstractNumId w:val="17"/>
  </w:num>
  <w:num w:numId="21">
    <w:abstractNumId w:val="18"/>
  </w:num>
  <w:num w:numId="22">
    <w:abstractNumId w:val="24"/>
  </w:num>
  <w:num w:numId="23">
    <w:abstractNumId w:val="8"/>
  </w:num>
  <w:num w:numId="24">
    <w:abstractNumId w:val="28"/>
  </w:num>
  <w:num w:numId="25">
    <w:abstractNumId w:val="37"/>
  </w:num>
  <w:num w:numId="26">
    <w:abstractNumId w:val="5"/>
  </w:num>
  <w:num w:numId="27">
    <w:abstractNumId w:val="0"/>
  </w:num>
  <w:num w:numId="28">
    <w:abstractNumId w:val="2"/>
  </w:num>
  <w:num w:numId="29">
    <w:abstractNumId w:val="4"/>
  </w:num>
  <w:num w:numId="30">
    <w:abstractNumId w:val="32"/>
  </w:num>
  <w:num w:numId="31">
    <w:abstractNumId w:val="16"/>
  </w:num>
  <w:num w:numId="32">
    <w:abstractNumId w:val="30"/>
  </w:num>
  <w:num w:numId="33">
    <w:abstractNumId w:val="1"/>
  </w:num>
  <w:num w:numId="34">
    <w:abstractNumId w:val="3"/>
  </w:num>
  <w:num w:numId="35">
    <w:abstractNumId w:val="22"/>
  </w:num>
  <w:num w:numId="36">
    <w:abstractNumId w:val="10"/>
  </w:num>
  <w:num w:numId="37">
    <w:abstractNumId w:val="35"/>
  </w:num>
  <w:num w:numId="38">
    <w:abstractNumId w:val="21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De1MDECYkMLCyUdpeDU4uLM/DyQAsNaAMGU/IosAAAA"/>
  </w:docVars>
  <w:rsids>
    <w:rsidRoot w:val="00AA5251"/>
    <w:rsid w:val="0000146F"/>
    <w:rsid w:val="000023E4"/>
    <w:rsid w:val="00006239"/>
    <w:rsid w:val="00007CCC"/>
    <w:rsid w:val="00013247"/>
    <w:rsid w:val="00026313"/>
    <w:rsid w:val="000330C7"/>
    <w:rsid w:val="00036145"/>
    <w:rsid w:val="00037DFA"/>
    <w:rsid w:val="0004213D"/>
    <w:rsid w:val="00047627"/>
    <w:rsid w:val="000501AF"/>
    <w:rsid w:val="00050302"/>
    <w:rsid w:val="00055384"/>
    <w:rsid w:val="00060C6E"/>
    <w:rsid w:val="000624AE"/>
    <w:rsid w:val="00062D73"/>
    <w:rsid w:val="00064960"/>
    <w:rsid w:val="0006777D"/>
    <w:rsid w:val="000721F8"/>
    <w:rsid w:val="0008055E"/>
    <w:rsid w:val="00086773"/>
    <w:rsid w:val="000A32C3"/>
    <w:rsid w:val="000A4509"/>
    <w:rsid w:val="000A6684"/>
    <w:rsid w:val="000B07A2"/>
    <w:rsid w:val="000B317A"/>
    <w:rsid w:val="000C2416"/>
    <w:rsid w:val="000C7563"/>
    <w:rsid w:val="000E3037"/>
    <w:rsid w:val="000E3B9C"/>
    <w:rsid w:val="00102D5D"/>
    <w:rsid w:val="0010558A"/>
    <w:rsid w:val="001071A7"/>
    <w:rsid w:val="0011074D"/>
    <w:rsid w:val="00111021"/>
    <w:rsid w:val="00112DC4"/>
    <w:rsid w:val="00116A6D"/>
    <w:rsid w:val="00116D14"/>
    <w:rsid w:val="0012724A"/>
    <w:rsid w:val="001324E0"/>
    <w:rsid w:val="00133352"/>
    <w:rsid w:val="00141263"/>
    <w:rsid w:val="00144FD0"/>
    <w:rsid w:val="00147673"/>
    <w:rsid w:val="00150AF4"/>
    <w:rsid w:val="00153294"/>
    <w:rsid w:val="001559A6"/>
    <w:rsid w:val="001613D0"/>
    <w:rsid w:val="00162F1A"/>
    <w:rsid w:val="0017132D"/>
    <w:rsid w:val="00194957"/>
    <w:rsid w:val="001957CA"/>
    <w:rsid w:val="001A26C2"/>
    <w:rsid w:val="001B5192"/>
    <w:rsid w:val="001C1C3A"/>
    <w:rsid w:val="001C1C4F"/>
    <w:rsid w:val="001C4098"/>
    <w:rsid w:val="001E4EA6"/>
    <w:rsid w:val="001F17A4"/>
    <w:rsid w:val="001F7125"/>
    <w:rsid w:val="00205925"/>
    <w:rsid w:val="00206A02"/>
    <w:rsid w:val="00212C0E"/>
    <w:rsid w:val="002137F3"/>
    <w:rsid w:val="002155B0"/>
    <w:rsid w:val="00216CB3"/>
    <w:rsid w:val="0022023D"/>
    <w:rsid w:val="002221A7"/>
    <w:rsid w:val="0022346B"/>
    <w:rsid w:val="00226395"/>
    <w:rsid w:val="002415D2"/>
    <w:rsid w:val="00243474"/>
    <w:rsid w:val="00244CE5"/>
    <w:rsid w:val="002459BC"/>
    <w:rsid w:val="00253B20"/>
    <w:rsid w:val="00256A83"/>
    <w:rsid w:val="0026609F"/>
    <w:rsid w:val="002664D0"/>
    <w:rsid w:val="00270E55"/>
    <w:rsid w:val="00277AFA"/>
    <w:rsid w:val="00277D84"/>
    <w:rsid w:val="0028438D"/>
    <w:rsid w:val="002904E4"/>
    <w:rsid w:val="00295F2A"/>
    <w:rsid w:val="00296945"/>
    <w:rsid w:val="002A05BE"/>
    <w:rsid w:val="002B62C3"/>
    <w:rsid w:val="002C1F74"/>
    <w:rsid w:val="002C2A18"/>
    <w:rsid w:val="002C2E15"/>
    <w:rsid w:val="002C3C23"/>
    <w:rsid w:val="002C42DD"/>
    <w:rsid w:val="002C71E0"/>
    <w:rsid w:val="002D136C"/>
    <w:rsid w:val="002D1BAA"/>
    <w:rsid w:val="002D37D6"/>
    <w:rsid w:val="002E1F32"/>
    <w:rsid w:val="002E6810"/>
    <w:rsid w:val="002F0B1F"/>
    <w:rsid w:val="002F2CC2"/>
    <w:rsid w:val="002F3EDE"/>
    <w:rsid w:val="002F7FEA"/>
    <w:rsid w:val="00304D13"/>
    <w:rsid w:val="003173D3"/>
    <w:rsid w:val="00326A29"/>
    <w:rsid w:val="00334D37"/>
    <w:rsid w:val="003372C3"/>
    <w:rsid w:val="00340678"/>
    <w:rsid w:val="00350051"/>
    <w:rsid w:val="003514BD"/>
    <w:rsid w:val="0035467F"/>
    <w:rsid w:val="00363B41"/>
    <w:rsid w:val="00366E02"/>
    <w:rsid w:val="00370753"/>
    <w:rsid w:val="003721B9"/>
    <w:rsid w:val="00373760"/>
    <w:rsid w:val="00374E79"/>
    <w:rsid w:val="00385AA0"/>
    <w:rsid w:val="003B292C"/>
    <w:rsid w:val="003B2DCA"/>
    <w:rsid w:val="003B56F6"/>
    <w:rsid w:val="003C103B"/>
    <w:rsid w:val="003C3782"/>
    <w:rsid w:val="003D4E64"/>
    <w:rsid w:val="003D56A5"/>
    <w:rsid w:val="003D62C4"/>
    <w:rsid w:val="003E198B"/>
    <w:rsid w:val="003E3C7F"/>
    <w:rsid w:val="003E7EBA"/>
    <w:rsid w:val="00402B66"/>
    <w:rsid w:val="00404C07"/>
    <w:rsid w:val="004120AE"/>
    <w:rsid w:val="00415587"/>
    <w:rsid w:val="004270AB"/>
    <w:rsid w:val="0043064C"/>
    <w:rsid w:val="0043452C"/>
    <w:rsid w:val="00445143"/>
    <w:rsid w:val="00447056"/>
    <w:rsid w:val="00450FE0"/>
    <w:rsid w:val="00451CBC"/>
    <w:rsid w:val="0045211D"/>
    <w:rsid w:val="00465FCB"/>
    <w:rsid w:val="00475439"/>
    <w:rsid w:val="0048487A"/>
    <w:rsid w:val="00485BD2"/>
    <w:rsid w:val="004968E5"/>
    <w:rsid w:val="004A000A"/>
    <w:rsid w:val="004A07BD"/>
    <w:rsid w:val="004A242C"/>
    <w:rsid w:val="004C7498"/>
    <w:rsid w:val="004C74C6"/>
    <w:rsid w:val="004E06FC"/>
    <w:rsid w:val="004E28E3"/>
    <w:rsid w:val="004E381D"/>
    <w:rsid w:val="004E3D7F"/>
    <w:rsid w:val="004F1BD7"/>
    <w:rsid w:val="004F3898"/>
    <w:rsid w:val="00515DBB"/>
    <w:rsid w:val="00523F17"/>
    <w:rsid w:val="0054216E"/>
    <w:rsid w:val="00553DB2"/>
    <w:rsid w:val="00556235"/>
    <w:rsid w:val="0056155C"/>
    <w:rsid w:val="005642C0"/>
    <w:rsid w:val="00565067"/>
    <w:rsid w:val="0056708D"/>
    <w:rsid w:val="00573F65"/>
    <w:rsid w:val="00575C00"/>
    <w:rsid w:val="00580341"/>
    <w:rsid w:val="00581476"/>
    <w:rsid w:val="0058279F"/>
    <w:rsid w:val="005867C4"/>
    <w:rsid w:val="00587FB3"/>
    <w:rsid w:val="00594755"/>
    <w:rsid w:val="005A29CB"/>
    <w:rsid w:val="005A7DDA"/>
    <w:rsid w:val="005B2341"/>
    <w:rsid w:val="005B2C11"/>
    <w:rsid w:val="005B6071"/>
    <w:rsid w:val="005C602A"/>
    <w:rsid w:val="005C6C33"/>
    <w:rsid w:val="005C71A7"/>
    <w:rsid w:val="005D1747"/>
    <w:rsid w:val="005D2D1A"/>
    <w:rsid w:val="005D7A90"/>
    <w:rsid w:val="005E0D48"/>
    <w:rsid w:val="005E2C69"/>
    <w:rsid w:val="005E3210"/>
    <w:rsid w:val="005E38A4"/>
    <w:rsid w:val="005F070A"/>
    <w:rsid w:val="005F10E4"/>
    <w:rsid w:val="005F5AFF"/>
    <w:rsid w:val="005F6E57"/>
    <w:rsid w:val="006015CB"/>
    <w:rsid w:val="00604A0F"/>
    <w:rsid w:val="00614FA4"/>
    <w:rsid w:val="0061527B"/>
    <w:rsid w:val="0061628C"/>
    <w:rsid w:val="00617831"/>
    <w:rsid w:val="00620E93"/>
    <w:rsid w:val="00627BFD"/>
    <w:rsid w:val="00644F3F"/>
    <w:rsid w:val="00645B8D"/>
    <w:rsid w:val="00655CBB"/>
    <w:rsid w:val="006647F2"/>
    <w:rsid w:val="0066734C"/>
    <w:rsid w:val="00673005"/>
    <w:rsid w:val="006737F0"/>
    <w:rsid w:val="006744D8"/>
    <w:rsid w:val="00677195"/>
    <w:rsid w:val="006778A5"/>
    <w:rsid w:val="006924D1"/>
    <w:rsid w:val="00693179"/>
    <w:rsid w:val="006B3B3C"/>
    <w:rsid w:val="006B44A1"/>
    <w:rsid w:val="006B7EA3"/>
    <w:rsid w:val="006C162A"/>
    <w:rsid w:val="006C3083"/>
    <w:rsid w:val="006C4012"/>
    <w:rsid w:val="006C7B00"/>
    <w:rsid w:val="006D0A73"/>
    <w:rsid w:val="006D6253"/>
    <w:rsid w:val="006D625C"/>
    <w:rsid w:val="006E2112"/>
    <w:rsid w:val="006E2D7F"/>
    <w:rsid w:val="006F0CF9"/>
    <w:rsid w:val="006F2E6C"/>
    <w:rsid w:val="006F73A9"/>
    <w:rsid w:val="007024E5"/>
    <w:rsid w:val="00707DD5"/>
    <w:rsid w:val="007116C0"/>
    <w:rsid w:val="0071588F"/>
    <w:rsid w:val="007238BC"/>
    <w:rsid w:val="0073610C"/>
    <w:rsid w:val="0073769E"/>
    <w:rsid w:val="0074230A"/>
    <w:rsid w:val="00744EC7"/>
    <w:rsid w:val="0075055E"/>
    <w:rsid w:val="00752F6B"/>
    <w:rsid w:val="00760299"/>
    <w:rsid w:val="00762C48"/>
    <w:rsid w:val="00763B24"/>
    <w:rsid w:val="007646B4"/>
    <w:rsid w:val="00766466"/>
    <w:rsid w:val="0077690B"/>
    <w:rsid w:val="007830DF"/>
    <w:rsid w:val="00783156"/>
    <w:rsid w:val="00787B35"/>
    <w:rsid w:val="007902C3"/>
    <w:rsid w:val="00792389"/>
    <w:rsid w:val="007B1454"/>
    <w:rsid w:val="007B6700"/>
    <w:rsid w:val="007B7408"/>
    <w:rsid w:val="007C0413"/>
    <w:rsid w:val="007C66E7"/>
    <w:rsid w:val="007D14FB"/>
    <w:rsid w:val="007D2F17"/>
    <w:rsid w:val="007D2F6F"/>
    <w:rsid w:val="007D338D"/>
    <w:rsid w:val="007D55D9"/>
    <w:rsid w:val="007E08BE"/>
    <w:rsid w:val="007E2884"/>
    <w:rsid w:val="007E3B47"/>
    <w:rsid w:val="007F06DD"/>
    <w:rsid w:val="007F6FC3"/>
    <w:rsid w:val="00804414"/>
    <w:rsid w:val="0081103B"/>
    <w:rsid w:val="00813770"/>
    <w:rsid w:val="00815155"/>
    <w:rsid w:val="00816509"/>
    <w:rsid w:val="008263C4"/>
    <w:rsid w:val="00826C79"/>
    <w:rsid w:val="0083130B"/>
    <w:rsid w:val="0083504A"/>
    <w:rsid w:val="00840F70"/>
    <w:rsid w:val="008432F2"/>
    <w:rsid w:val="0084547F"/>
    <w:rsid w:val="0084793B"/>
    <w:rsid w:val="00850A43"/>
    <w:rsid w:val="00856AC8"/>
    <w:rsid w:val="008638DC"/>
    <w:rsid w:val="0087078B"/>
    <w:rsid w:val="00877F52"/>
    <w:rsid w:val="0088135C"/>
    <w:rsid w:val="008859A3"/>
    <w:rsid w:val="00891618"/>
    <w:rsid w:val="008A35F0"/>
    <w:rsid w:val="008A4933"/>
    <w:rsid w:val="008C073D"/>
    <w:rsid w:val="008C1440"/>
    <w:rsid w:val="008D5802"/>
    <w:rsid w:val="008D7150"/>
    <w:rsid w:val="008F3DF0"/>
    <w:rsid w:val="008F5B73"/>
    <w:rsid w:val="00904083"/>
    <w:rsid w:val="00904AE8"/>
    <w:rsid w:val="00912BA4"/>
    <w:rsid w:val="00917E04"/>
    <w:rsid w:val="009245E0"/>
    <w:rsid w:val="00924B28"/>
    <w:rsid w:val="009254CE"/>
    <w:rsid w:val="009304B7"/>
    <w:rsid w:val="009349DB"/>
    <w:rsid w:val="009471A8"/>
    <w:rsid w:val="0095298E"/>
    <w:rsid w:val="009555FE"/>
    <w:rsid w:val="00956368"/>
    <w:rsid w:val="00970929"/>
    <w:rsid w:val="00971D14"/>
    <w:rsid w:val="00972F3A"/>
    <w:rsid w:val="0097485F"/>
    <w:rsid w:val="00974EB8"/>
    <w:rsid w:val="00975827"/>
    <w:rsid w:val="0098610A"/>
    <w:rsid w:val="0098611B"/>
    <w:rsid w:val="00995E16"/>
    <w:rsid w:val="00996C95"/>
    <w:rsid w:val="009A1A86"/>
    <w:rsid w:val="009A2ED1"/>
    <w:rsid w:val="009A337C"/>
    <w:rsid w:val="009A49FB"/>
    <w:rsid w:val="009A7213"/>
    <w:rsid w:val="009A777B"/>
    <w:rsid w:val="009A7901"/>
    <w:rsid w:val="009B161A"/>
    <w:rsid w:val="009B4860"/>
    <w:rsid w:val="009B77A6"/>
    <w:rsid w:val="009C01D5"/>
    <w:rsid w:val="009C338E"/>
    <w:rsid w:val="009C3516"/>
    <w:rsid w:val="009C3DBF"/>
    <w:rsid w:val="009D02C1"/>
    <w:rsid w:val="009D3875"/>
    <w:rsid w:val="009D3BFE"/>
    <w:rsid w:val="009D69A8"/>
    <w:rsid w:val="009E3370"/>
    <w:rsid w:val="009F2BAE"/>
    <w:rsid w:val="009F508A"/>
    <w:rsid w:val="00A019C6"/>
    <w:rsid w:val="00A03538"/>
    <w:rsid w:val="00A04721"/>
    <w:rsid w:val="00A04D41"/>
    <w:rsid w:val="00A064BF"/>
    <w:rsid w:val="00A33686"/>
    <w:rsid w:val="00A45FCE"/>
    <w:rsid w:val="00A4606D"/>
    <w:rsid w:val="00A57072"/>
    <w:rsid w:val="00A60199"/>
    <w:rsid w:val="00A62529"/>
    <w:rsid w:val="00A63502"/>
    <w:rsid w:val="00A67BAD"/>
    <w:rsid w:val="00A72BD4"/>
    <w:rsid w:val="00A94FC1"/>
    <w:rsid w:val="00AA1915"/>
    <w:rsid w:val="00AA34A9"/>
    <w:rsid w:val="00AA5251"/>
    <w:rsid w:val="00AA722C"/>
    <w:rsid w:val="00AB3F41"/>
    <w:rsid w:val="00AB453C"/>
    <w:rsid w:val="00AB695E"/>
    <w:rsid w:val="00AB69A5"/>
    <w:rsid w:val="00AB78DF"/>
    <w:rsid w:val="00AC265F"/>
    <w:rsid w:val="00AD2D18"/>
    <w:rsid w:val="00AD330A"/>
    <w:rsid w:val="00AD4E9F"/>
    <w:rsid w:val="00AF3EAE"/>
    <w:rsid w:val="00AF52F5"/>
    <w:rsid w:val="00AF63EB"/>
    <w:rsid w:val="00AF7E39"/>
    <w:rsid w:val="00B0222F"/>
    <w:rsid w:val="00B03CE5"/>
    <w:rsid w:val="00B060B4"/>
    <w:rsid w:val="00B155D1"/>
    <w:rsid w:val="00B22CED"/>
    <w:rsid w:val="00B2427C"/>
    <w:rsid w:val="00B25EE0"/>
    <w:rsid w:val="00B309BB"/>
    <w:rsid w:val="00B3264B"/>
    <w:rsid w:val="00B328AE"/>
    <w:rsid w:val="00B36FD7"/>
    <w:rsid w:val="00B37961"/>
    <w:rsid w:val="00B408CB"/>
    <w:rsid w:val="00B40B6F"/>
    <w:rsid w:val="00B4169A"/>
    <w:rsid w:val="00B44FB4"/>
    <w:rsid w:val="00B50573"/>
    <w:rsid w:val="00B548D5"/>
    <w:rsid w:val="00B5635F"/>
    <w:rsid w:val="00B572BC"/>
    <w:rsid w:val="00B630D5"/>
    <w:rsid w:val="00B64AAE"/>
    <w:rsid w:val="00B66EFD"/>
    <w:rsid w:val="00B72654"/>
    <w:rsid w:val="00B74F5C"/>
    <w:rsid w:val="00B77B05"/>
    <w:rsid w:val="00B8583F"/>
    <w:rsid w:val="00B97740"/>
    <w:rsid w:val="00BA08BA"/>
    <w:rsid w:val="00BA331F"/>
    <w:rsid w:val="00BA6E24"/>
    <w:rsid w:val="00BB04F7"/>
    <w:rsid w:val="00BB322C"/>
    <w:rsid w:val="00BC2EA8"/>
    <w:rsid w:val="00BC791C"/>
    <w:rsid w:val="00BD56B2"/>
    <w:rsid w:val="00BD65BF"/>
    <w:rsid w:val="00BE50AF"/>
    <w:rsid w:val="00BF14FC"/>
    <w:rsid w:val="00BF6E5F"/>
    <w:rsid w:val="00C01429"/>
    <w:rsid w:val="00C017C0"/>
    <w:rsid w:val="00C10EF4"/>
    <w:rsid w:val="00C14ED5"/>
    <w:rsid w:val="00C25284"/>
    <w:rsid w:val="00C45832"/>
    <w:rsid w:val="00C50B14"/>
    <w:rsid w:val="00C54FCE"/>
    <w:rsid w:val="00C61B89"/>
    <w:rsid w:val="00C634FA"/>
    <w:rsid w:val="00C63756"/>
    <w:rsid w:val="00C63FB7"/>
    <w:rsid w:val="00C71634"/>
    <w:rsid w:val="00C71888"/>
    <w:rsid w:val="00C725AC"/>
    <w:rsid w:val="00C728E9"/>
    <w:rsid w:val="00C81608"/>
    <w:rsid w:val="00C8200D"/>
    <w:rsid w:val="00C82178"/>
    <w:rsid w:val="00C83ADA"/>
    <w:rsid w:val="00C8479E"/>
    <w:rsid w:val="00C9370C"/>
    <w:rsid w:val="00C975EB"/>
    <w:rsid w:val="00CA186D"/>
    <w:rsid w:val="00CB4464"/>
    <w:rsid w:val="00CC1CD2"/>
    <w:rsid w:val="00CC44EC"/>
    <w:rsid w:val="00CC655E"/>
    <w:rsid w:val="00CD5FF8"/>
    <w:rsid w:val="00CD736E"/>
    <w:rsid w:val="00D04BC2"/>
    <w:rsid w:val="00D06A0A"/>
    <w:rsid w:val="00D120FE"/>
    <w:rsid w:val="00D134A6"/>
    <w:rsid w:val="00D16797"/>
    <w:rsid w:val="00D21914"/>
    <w:rsid w:val="00D25DE1"/>
    <w:rsid w:val="00D310E4"/>
    <w:rsid w:val="00D31BEC"/>
    <w:rsid w:val="00D329C2"/>
    <w:rsid w:val="00D32E8C"/>
    <w:rsid w:val="00D40612"/>
    <w:rsid w:val="00D5162F"/>
    <w:rsid w:val="00D60472"/>
    <w:rsid w:val="00D62D5B"/>
    <w:rsid w:val="00D72B41"/>
    <w:rsid w:val="00D80036"/>
    <w:rsid w:val="00D81347"/>
    <w:rsid w:val="00D83091"/>
    <w:rsid w:val="00D860F0"/>
    <w:rsid w:val="00D95878"/>
    <w:rsid w:val="00D96E9C"/>
    <w:rsid w:val="00DA3E07"/>
    <w:rsid w:val="00DA5B7A"/>
    <w:rsid w:val="00DA789E"/>
    <w:rsid w:val="00DB2BE2"/>
    <w:rsid w:val="00DC1B75"/>
    <w:rsid w:val="00DC1EC6"/>
    <w:rsid w:val="00DC1FA1"/>
    <w:rsid w:val="00DC7F11"/>
    <w:rsid w:val="00DE34D6"/>
    <w:rsid w:val="00DE6EF5"/>
    <w:rsid w:val="00DF4D74"/>
    <w:rsid w:val="00DF505C"/>
    <w:rsid w:val="00DF71E5"/>
    <w:rsid w:val="00E017EB"/>
    <w:rsid w:val="00E04829"/>
    <w:rsid w:val="00E21396"/>
    <w:rsid w:val="00E24E49"/>
    <w:rsid w:val="00E31B47"/>
    <w:rsid w:val="00E3267C"/>
    <w:rsid w:val="00E34191"/>
    <w:rsid w:val="00E417F2"/>
    <w:rsid w:val="00E42FE1"/>
    <w:rsid w:val="00E45FDD"/>
    <w:rsid w:val="00E461AB"/>
    <w:rsid w:val="00E52F1F"/>
    <w:rsid w:val="00E535C6"/>
    <w:rsid w:val="00E64458"/>
    <w:rsid w:val="00E67140"/>
    <w:rsid w:val="00E67E1E"/>
    <w:rsid w:val="00E73271"/>
    <w:rsid w:val="00E7462C"/>
    <w:rsid w:val="00E74D93"/>
    <w:rsid w:val="00E755AC"/>
    <w:rsid w:val="00E7767A"/>
    <w:rsid w:val="00E83A9B"/>
    <w:rsid w:val="00E84F76"/>
    <w:rsid w:val="00E851A0"/>
    <w:rsid w:val="00E9257A"/>
    <w:rsid w:val="00E94A8C"/>
    <w:rsid w:val="00EA1A2B"/>
    <w:rsid w:val="00EA28EC"/>
    <w:rsid w:val="00EA4FF0"/>
    <w:rsid w:val="00EA697F"/>
    <w:rsid w:val="00EA6BBD"/>
    <w:rsid w:val="00EB35FA"/>
    <w:rsid w:val="00EB475D"/>
    <w:rsid w:val="00EC0E1F"/>
    <w:rsid w:val="00EC466B"/>
    <w:rsid w:val="00EC5DEF"/>
    <w:rsid w:val="00ED0159"/>
    <w:rsid w:val="00EF2B3C"/>
    <w:rsid w:val="00EF6505"/>
    <w:rsid w:val="00F02825"/>
    <w:rsid w:val="00F1243C"/>
    <w:rsid w:val="00F158EB"/>
    <w:rsid w:val="00F22067"/>
    <w:rsid w:val="00F22858"/>
    <w:rsid w:val="00F229B4"/>
    <w:rsid w:val="00F27B62"/>
    <w:rsid w:val="00F317FF"/>
    <w:rsid w:val="00F32224"/>
    <w:rsid w:val="00F41C64"/>
    <w:rsid w:val="00F42D57"/>
    <w:rsid w:val="00F4787A"/>
    <w:rsid w:val="00F5201D"/>
    <w:rsid w:val="00F53F28"/>
    <w:rsid w:val="00F54AC0"/>
    <w:rsid w:val="00F618AE"/>
    <w:rsid w:val="00F80FA9"/>
    <w:rsid w:val="00F81E51"/>
    <w:rsid w:val="00F84994"/>
    <w:rsid w:val="00F92C9C"/>
    <w:rsid w:val="00F92FC1"/>
    <w:rsid w:val="00F9427E"/>
    <w:rsid w:val="00FA5E4E"/>
    <w:rsid w:val="00FB30CE"/>
    <w:rsid w:val="00FB67A3"/>
    <w:rsid w:val="00FC5F97"/>
    <w:rsid w:val="00FC69C6"/>
    <w:rsid w:val="00FD0277"/>
    <w:rsid w:val="00FD6193"/>
    <w:rsid w:val="00FE60F5"/>
    <w:rsid w:val="00FF1209"/>
    <w:rsid w:val="00FF7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75A254F5"/>
  <w14:defaultImageDpi w14:val="0"/>
  <w15:chartTrackingRefBased/>
  <w15:docId w15:val="{5380E32D-2878-431A-ABDD-D835EED1F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AA5251"/>
    <w:pPr>
      <w:jc w:val="both"/>
    </w:pPr>
    <w:rPr>
      <w:color w:val="000000"/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614FA4"/>
    <w:pPr>
      <w:keepNext/>
      <w:widowControl w:val="0"/>
      <w:spacing w:before="800" w:after="120"/>
      <w:jc w:val="center"/>
      <w:outlineLvl w:val="0"/>
    </w:pPr>
    <w:rPr>
      <w:rFonts w:cs="Arial"/>
      <w:b/>
      <w:bCs/>
      <w:sz w:val="32"/>
      <w:szCs w:val="28"/>
    </w:rPr>
  </w:style>
  <w:style w:type="paragraph" w:styleId="Nadpis2">
    <w:name w:val="heading 2"/>
    <w:basedOn w:val="Normlny"/>
    <w:next w:val="Normlny"/>
    <w:link w:val="Nadpis2Char"/>
    <w:autoRedefine/>
    <w:uiPriority w:val="9"/>
    <w:qFormat/>
    <w:rsid w:val="00614FA4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autoRedefine/>
    <w:uiPriority w:val="9"/>
    <w:qFormat/>
    <w:rsid w:val="00614FA4"/>
    <w:pPr>
      <w:keepNext/>
      <w:numPr>
        <w:ilvl w:val="2"/>
        <w:numId w:val="5"/>
      </w:numPr>
      <w:spacing w:before="240" w:after="60"/>
      <w:outlineLvl w:val="2"/>
    </w:pPr>
    <w:rPr>
      <w:rFonts w:cs="Arial"/>
      <w:b/>
      <w:bCs/>
      <w:szCs w:val="26"/>
    </w:rPr>
  </w:style>
  <w:style w:type="paragraph" w:styleId="Nadpis5">
    <w:name w:val="heading 5"/>
    <w:basedOn w:val="Normlny"/>
    <w:next w:val="Normlny"/>
    <w:link w:val="Nadpis5Char"/>
    <w:uiPriority w:val="9"/>
    <w:qFormat/>
    <w:rsid w:val="0010558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qFormat/>
    <w:rsid w:val="0010558A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Predvolenpsmoodseku">
    <w:name w:val="Default Paragraph Font"/>
    <w:uiPriority w:val="1"/>
    <w:semiHidden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locked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locked/>
    <w:rPr>
      <w:rFonts w:ascii="Cambria" w:eastAsia="Times New Roman" w:hAnsi="Cambria" w:cs="Times New Roman"/>
      <w:b/>
      <w:bCs/>
      <w:i/>
      <w:iCs/>
      <w:color w:val="000000"/>
      <w:sz w:val="28"/>
      <w:szCs w:val="28"/>
    </w:rPr>
  </w:style>
  <w:style w:type="character" w:customStyle="1" w:styleId="Nadpis3Char">
    <w:name w:val="Nadpis 3 Char"/>
    <w:link w:val="Nadpis3"/>
    <w:uiPriority w:val="9"/>
    <w:semiHidden/>
    <w:locked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Nadpis5Char">
    <w:name w:val="Nadpis 5 Char"/>
    <w:link w:val="Nadpis5"/>
    <w:uiPriority w:val="9"/>
    <w:semiHidden/>
    <w:locked/>
    <w:rPr>
      <w:rFonts w:ascii="Calibri" w:eastAsia="Times New Roman" w:hAnsi="Calibri" w:cs="Times New Roman"/>
      <w:b/>
      <w:bCs/>
      <w:i/>
      <w:iCs/>
      <w:color w:val="000000"/>
      <w:sz w:val="26"/>
      <w:szCs w:val="26"/>
    </w:rPr>
  </w:style>
  <w:style w:type="character" w:customStyle="1" w:styleId="Nadpis6Char">
    <w:name w:val="Nadpis 6 Char"/>
    <w:link w:val="Nadpis6"/>
    <w:uiPriority w:val="9"/>
    <w:semiHidden/>
    <w:locked/>
    <w:rPr>
      <w:rFonts w:ascii="Calibri" w:eastAsia="Times New Roman" w:hAnsi="Calibri" w:cs="Times New Roman"/>
      <w:b/>
      <w:bCs/>
      <w:color w:val="000000"/>
      <w:sz w:val="22"/>
      <w:szCs w:val="22"/>
    </w:rPr>
  </w:style>
  <w:style w:type="paragraph" w:styleId="Hlavika">
    <w:name w:val="header"/>
    <w:basedOn w:val="Normlny"/>
    <w:link w:val="HlavikaChar"/>
    <w:uiPriority w:val="99"/>
    <w:rsid w:val="00AA5251"/>
    <w:pPr>
      <w:jc w:val="center"/>
    </w:pPr>
  </w:style>
  <w:style w:type="character" w:customStyle="1" w:styleId="HlavikaChar">
    <w:name w:val="Hlavička Char"/>
    <w:link w:val="Hlavika"/>
    <w:uiPriority w:val="99"/>
    <w:semiHidden/>
    <w:locked/>
    <w:rPr>
      <w:rFonts w:cs="Times New Roman"/>
      <w:color w:val="000000"/>
      <w:sz w:val="24"/>
      <w:szCs w:val="24"/>
    </w:rPr>
  </w:style>
  <w:style w:type="paragraph" w:customStyle="1" w:styleId="Nazov">
    <w:name w:val="Nazov"/>
    <w:basedOn w:val="Nadpis1"/>
    <w:rsid w:val="00AA5251"/>
    <w:rPr>
      <w:sz w:val="36"/>
    </w:rPr>
  </w:style>
  <w:style w:type="paragraph" w:customStyle="1" w:styleId="Hlavicka">
    <w:name w:val="Hlavicka"/>
    <w:basedOn w:val="Nadpis1"/>
    <w:rsid w:val="00AA5251"/>
    <w:rPr>
      <w:sz w:val="24"/>
      <w:u w:val="single"/>
    </w:rPr>
  </w:style>
  <w:style w:type="paragraph" w:customStyle="1" w:styleId="lnok">
    <w:name w:val="článok"/>
    <w:basedOn w:val="Normlny"/>
    <w:rsid w:val="002C42DD"/>
    <w:pPr>
      <w:numPr>
        <w:numId w:val="2"/>
      </w:numPr>
    </w:pPr>
  </w:style>
  <w:style w:type="paragraph" w:customStyle="1" w:styleId="odsek">
    <w:name w:val="odsek"/>
    <w:basedOn w:val="Normlny"/>
    <w:rsid w:val="002C42DD"/>
    <w:pPr>
      <w:numPr>
        <w:ilvl w:val="1"/>
        <w:numId w:val="2"/>
      </w:numPr>
    </w:pPr>
  </w:style>
  <w:style w:type="paragraph" w:customStyle="1" w:styleId="tlNadpis3PodaokrajaPrvriadok0cm">
    <w:name w:val="Štýl Nadpis 3 + Podľa okraja Prvý riadok:  0 cm"/>
    <w:basedOn w:val="Normlny"/>
    <w:rsid w:val="002C42DD"/>
    <w:pPr>
      <w:numPr>
        <w:ilvl w:val="2"/>
        <w:numId w:val="2"/>
      </w:numPr>
    </w:pPr>
  </w:style>
  <w:style w:type="paragraph" w:styleId="Textbubliny">
    <w:name w:val="Balloon Text"/>
    <w:basedOn w:val="Normlny"/>
    <w:link w:val="TextbublinyChar"/>
    <w:uiPriority w:val="99"/>
    <w:semiHidden/>
    <w:rsid w:val="002C42D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Pr>
      <w:rFonts w:ascii="Tahoma" w:hAnsi="Tahoma" w:cs="Tahoma"/>
      <w:color w:val="000000"/>
      <w:sz w:val="16"/>
      <w:szCs w:val="16"/>
    </w:rPr>
  </w:style>
  <w:style w:type="paragraph" w:customStyle="1" w:styleId="tlPodaokrajaPrvriadok125cm">
    <w:name w:val="Štýl Podľa okraja Prvý riadok:  125 cm"/>
    <w:basedOn w:val="Normlny"/>
    <w:autoRedefine/>
    <w:rsid w:val="00971D14"/>
    <w:rPr>
      <w:color w:val="auto"/>
      <w:szCs w:val="20"/>
    </w:rPr>
  </w:style>
  <w:style w:type="paragraph" w:styleId="Textpoznmkypodiarou">
    <w:name w:val="footnote text"/>
    <w:basedOn w:val="Normlny"/>
    <w:link w:val="TextpoznmkypodiarouChar"/>
    <w:uiPriority w:val="99"/>
    <w:semiHidden/>
    <w:rsid w:val="002C42DD"/>
    <w:pPr>
      <w:jc w:val="left"/>
    </w:pPr>
    <w:rPr>
      <w:color w:val="auto"/>
      <w:sz w:val="20"/>
      <w:szCs w:val="20"/>
    </w:rPr>
  </w:style>
  <w:style w:type="character" w:customStyle="1" w:styleId="TextpoznmkypodiarouChar">
    <w:name w:val="Text poznámky pod čiarou Char"/>
    <w:link w:val="Textpoznmkypodiarou"/>
    <w:uiPriority w:val="99"/>
    <w:semiHidden/>
    <w:locked/>
    <w:rPr>
      <w:rFonts w:cs="Times New Roman"/>
      <w:color w:val="000000"/>
    </w:rPr>
  </w:style>
  <w:style w:type="character" w:styleId="Odkaznapoznmkupodiarou">
    <w:name w:val="footnote reference"/>
    <w:uiPriority w:val="99"/>
    <w:semiHidden/>
    <w:rsid w:val="002C42DD"/>
    <w:rPr>
      <w:rFonts w:cs="Times New Roman"/>
      <w:vertAlign w:val="superscript"/>
    </w:rPr>
  </w:style>
  <w:style w:type="table" w:styleId="Mriekatabuky">
    <w:name w:val="Table Grid"/>
    <w:basedOn w:val="Normlnatabuka"/>
    <w:uiPriority w:val="59"/>
    <w:rsid w:val="001055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1">
    <w:name w:val="toc 1"/>
    <w:basedOn w:val="Normlny"/>
    <w:next w:val="Normlny"/>
    <w:autoRedefine/>
    <w:uiPriority w:val="39"/>
    <w:semiHidden/>
    <w:rsid w:val="007E3B47"/>
  </w:style>
  <w:style w:type="paragraph" w:styleId="Obsah2">
    <w:name w:val="toc 2"/>
    <w:basedOn w:val="Normlny"/>
    <w:next w:val="Normlny"/>
    <w:autoRedefine/>
    <w:uiPriority w:val="39"/>
    <w:semiHidden/>
    <w:rsid w:val="007E3B47"/>
    <w:pPr>
      <w:ind w:left="240"/>
    </w:pPr>
  </w:style>
  <w:style w:type="paragraph" w:styleId="Obsah3">
    <w:name w:val="toc 3"/>
    <w:basedOn w:val="Normlny"/>
    <w:next w:val="Normlny"/>
    <w:autoRedefine/>
    <w:uiPriority w:val="39"/>
    <w:semiHidden/>
    <w:rsid w:val="007E3B47"/>
    <w:pPr>
      <w:ind w:left="480"/>
    </w:pPr>
  </w:style>
  <w:style w:type="character" w:styleId="Hypertextovprepojenie">
    <w:name w:val="Hyperlink"/>
    <w:uiPriority w:val="99"/>
    <w:rsid w:val="007E3B47"/>
    <w:rPr>
      <w:rFonts w:cs="Times New Roman"/>
      <w:color w:val="0000FF"/>
      <w:u w:val="single"/>
    </w:rPr>
  </w:style>
  <w:style w:type="paragraph" w:styleId="Pta">
    <w:name w:val="footer"/>
    <w:basedOn w:val="Normlny"/>
    <w:link w:val="PtaChar"/>
    <w:uiPriority w:val="99"/>
    <w:rsid w:val="00B66EFD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semiHidden/>
    <w:locked/>
    <w:rPr>
      <w:rFonts w:cs="Times New Roman"/>
      <w:color w:val="000000"/>
      <w:sz w:val="24"/>
      <w:szCs w:val="24"/>
    </w:rPr>
  </w:style>
  <w:style w:type="character" w:styleId="slostrany">
    <w:name w:val="page number"/>
    <w:uiPriority w:val="99"/>
    <w:rsid w:val="00B66EFD"/>
    <w:rPr>
      <w:rFonts w:cs="Times New Roman"/>
    </w:rPr>
  </w:style>
  <w:style w:type="character" w:styleId="Siln">
    <w:name w:val="Silný"/>
    <w:uiPriority w:val="22"/>
    <w:qFormat/>
    <w:rsid w:val="00116D14"/>
    <w:rPr>
      <w:rFonts w:cs="Times New Roman"/>
      <w:b/>
      <w:bCs/>
    </w:rPr>
  </w:style>
  <w:style w:type="paragraph" w:styleId="Zkladntext">
    <w:name w:val="Body Text"/>
    <w:basedOn w:val="Normlny"/>
    <w:link w:val="ZkladntextChar"/>
    <w:uiPriority w:val="99"/>
    <w:rsid w:val="00565067"/>
    <w:pPr>
      <w:jc w:val="center"/>
    </w:pPr>
    <w:rPr>
      <w:b/>
      <w:color w:val="auto"/>
      <w:sz w:val="36"/>
      <w:szCs w:val="20"/>
    </w:rPr>
  </w:style>
  <w:style w:type="character" w:customStyle="1" w:styleId="ZkladntextChar">
    <w:name w:val="Základný text Char"/>
    <w:link w:val="Zkladntext"/>
    <w:uiPriority w:val="99"/>
    <w:semiHidden/>
    <w:locked/>
    <w:rPr>
      <w:rFonts w:cs="Times New Roman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uiPriority w:val="99"/>
    <w:rsid w:val="00565067"/>
    <w:rPr>
      <w:color w:val="auto"/>
      <w:sz w:val="20"/>
      <w:szCs w:val="20"/>
    </w:rPr>
  </w:style>
  <w:style w:type="character" w:customStyle="1" w:styleId="Zkladntext3Char">
    <w:name w:val="Základný text 3 Char"/>
    <w:link w:val="Zkladntext3"/>
    <w:uiPriority w:val="99"/>
    <w:semiHidden/>
    <w:locked/>
    <w:rPr>
      <w:rFonts w:cs="Times New Roman"/>
      <w:color w:val="000000"/>
      <w:sz w:val="16"/>
      <w:szCs w:val="16"/>
    </w:rPr>
  </w:style>
  <w:style w:type="paragraph" w:styleId="Obsah4">
    <w:name w:val="toc 4"/>
    <w:basedOn w:val="Normlny"/>
    <w:next w:val="Normlny"/>
    <w:autoRedefine/>
    <w:uiPriority w:val="39"/>
    <w:semiHidden/>
    <w:rsid w:val="00F81E51"/>
    <w:pPr>
      <w:ind w:left="720"/>
    </w:pPr>
  </w:style>
  <w:style w:type="paragraph" w:styleId="truktradokumentu">
    <w:name w:val="Document Map"/>
    <w:basedOn w:val="Normlny"/>
    <w:link w:val="truktradokumentuChar"/>
    <w:uiPriority w:val="99"/>
    <w:semiHidden/>
    <w:rsid w:val="002155B0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truktradokumentuChar">
    <w:name w:val="Štruktúra dokumentu Char"/>
    <w:link w:val="truktradokumentu"/>
    <w:uiPriority w:val="99"/>
    <w:semiHidden/>
    <w:locked/>
    <w:rPr>
      <w:rFonts w:ascii="Tahoma" w:hAnsi="Tahoma" w:cs="Tahoma"/>
      <w:color w:val="000000"/>
      <w:sz w:val="16"/>
      <w:szCs w:val="16"/>
    </w:rPr>
  </w:style>
  <w:style w:type="character" w:styleId="Odkaznakomentr">
    <w:name w:val="annotation reference"/>
    <w:uiPriority w:val="99"/>
    <w:semiHidden/>
    <w:rsid w:val="002C2E15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2C2E15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locked/>
    <w:rPr>
      <w:rFonts w:cs="Times New Roman"/>
      <w:color w:val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2C2E15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locked/>
    <w:rPr>
      <w:rFonts w:cs="Times New Roman"/>
      <w:b/>
      <w:bCs/>
      <w:color w:val="000000"/>
    </w:rPr>
  </w:style>
  <w:style w:type="paragraph" w:styleId="Popis">
    <w:name w:val="caption"/>
    <w:basedOn w:val="Normlny"/>
    <w:next w:val="Normlny"/>
    <w:uiPriority w:val="35"/>
    <w:qFormat/>
    <w:rsid w:val="00A03538"/>
    <w:rPr>
      <w:b/>
      <w:bCs/>
      <w:sz w:val="20"/>
      <w:szCs w:val="20"/>
    </w:rPr>
  </w:style>
  <w:style w:type="paragraph" w:customStyle="1" w:styleId="Pouenie">
    <w:name w:val="Poučenie"/>
    <w:basedOn w:val="Normlny"/>
    <w:rsid w:val="006C162A"/>
  </w:style>
  <w:style w:type="numbering" w:styleId="111111">
    <w:name w:val="Outline List 2"/>
    <w:basedOn w:val="Bezzoznamu"/>
    <w:uiPriority w:val="99"/>
    <w:semiHidden/>
    <w:unhideWhenUsed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422</Words>
  <Characters>13811</Characters>
  <Application>Microsoft Office Word</Application>
  <DocSecurity>0</DocSecurity>
  <Lines>115</Lines>
  <Paragraphs>3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Ministerstvo školstva Slovenskej republiky,</vt:lpstr>
    </vt:vector>
  </TitlesOfParts>
  <Company>MŠSR</Company>
  <LinksUpToDate>false</LinksUpToDate>
  <CharactersWithSpaces>1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erstvo školstva Slovenskej republiky,</dc:title>
  <dc:subject/>
  <dc:creator>jozef.jurkovic</dc:creator>
  <cp:keywords/>
  <cp:lastModifiedBy>Horváth Roman</cp:lastModifiedBy>
  <cp:revision>3</cp:revision>
  <cp:lastPrinted>2014-07-22T05:23:00Z</cp:lastPrinted>
  <dcterms:created xsi:type="dcterms:W3CDTF">2021-04-13T17:13:00Z</dcterms:created>
  <dcterms:modified xsi:type="dcterms:W3CDTF">2021-04-13T17:13:00Z</dcterms:modified>
</cp:coreProperties>
</file>